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Look w:val="04A0" w:firstRow="1" w:lastRow="0" w:firstColumn="1" w:lastColumn="0" w:noHBand="0" w:noVBand="1"/>
      </w:tblPr>
      <w:tblGrid>
        <w:gridCol w:w="1413"/>
        <w:gridCol w:w="1592"/>
        <w:gridCol w:w="4645"/>
        <w:gridCol w:w="1366"/>
      </w:tblGrid>
      <w:tr w:rsidR="00820267" w14:paraId="7DC6BC60" w14:textId="77777777" w:rsidTr="00820267">
        <w:tc>
          <w:tcPr>
            <w:tcW w:w="1413" w:type="dxa"/>
            <w:vAlign w:val="center"/>
          </w:tcPr>
          <w:p w14:paraId="20E8B112" w14:textId="7A171CD9" w:rsidR="00E15679" w:rsidRDefault="00E15679" w:rsidP="00820267">
            <w:pPr>
              <w:jc w:val="center"/>
            </w:pPr>
            <w:r>
              <w:rPr>
                <w:noProof/>
              </w:rPr>
              <w:drawing>
                <wp:inline distT="0" distB="0" distL="0" distR="0" wp14:anchorId="63BA9D1A" wp14:editId="31DA6A52">
                  <wp:extent cx="698362" cy="251460"/>
                  <wp:effectExtent l="0" t="0" r="6985"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702097" cy="252805"/>
                          </a:xfrm>
                          <a:prstGeom prst="rect">
                            <a:avLst/>
                          </a:prstGeom>
                        </pic:spPr>
                      </pic:pic>
                    </a:graphicData>
                  </a:graphic>
                </wp:inline>
              </w:drawing>
            </w:r>
          </w:p>
        </w:tc>
        <w:tc>
          <w:tcPr>
            <w:tcW w:w="6237" w:type="dxa"/>
            <w:gridSpan w:val="2"/>
          </w:tcPr>
          <w:p w14:paraId="25705B45" w14:textId="10A1381F" w:rsidR="00E15679" w:rsidRPr="00E15679" w:rsidRDefault="00E15679" w:rsidP="00E15679">
            <w:pPr>
              <w:widowControl w:val="0"/>
              <w:autoSpaceDE w:val="0"/>
              <w:autoSpaceDN w:val="0"/>
              <w:adjustRightInd w:val="0"/>
              <w:spacing w:line="221" w:lineRule="exact"/>
              <w:ind w:left="5"/>
              <w:jc w:val="center"/>
              <w:rPr>
                <w:rFonts w:ascii="Arial" w:hAnsi="Arial" w:cs="Arial"/>
                <w:b/>
                <w:bCs/>
                <w:sz w:val="28"/>
                <w:szCs w:val="24"/>
                <w:u w:val="single"/>
              </w:rPr>
            </w:pPr>
            <w:r>
              <w:rPr>
                <w:rFonts w:ascii="Arial" w:hAnsi="Arial" w:cs="Arial"/>
                <w:b/>
                <w:bCs/>
                <w:sz w:val="24"/>
                <w:szCs w:val="24"/>
                <w:u w:val="single"/>
              </w:rPr>
              <w:t xml:space="preserve">Academy </w:t>
            </w:r>
            <w:r w:rsidRPr="00C76320">
              <w:rPr>
                <w:rFonts w:ascii="Arial" w:hAnsi="Arial" w:cs="Arial"/>
                <w:b/>
                <w:bCs/>
                <w:sz w:val="24"/>
                <w:szCs w:val="24"/>
                <w:u w:val="single"/>
              </w:rPr>
              <w:t>Appeal Form</w:t>
            </w:r>
          </w:p>
          <w:p w14:paraId="001C4C39" w14:textId="77777777" w:rsidR="00E15679" w:rsidRDefault="00E15679" w:rsidP="00E15679">
            <w:pPr>
              <w:widowControl w:val="0"/>
              <w:autoSpaceDE w:val="0"/>
              <w:autoSpaceDN w:val="0"/>
              <w:adjustRightInd w:val="0"/>
              <w:jc w:val="center"/>
              <w:rPr>
                <w:rFonts w:ascii="Arial" w:hAnsi="Arial" w:cs="Arial"/>
                <w:b/>
                <w:bCs/>
                <w:sz w:val="18"/>
                <w:szCs w:val="18"/>
              </w:rPr>
            </w:pPr>
          </w:p>
          <w:p w14:paraId="19DDB8F0" w14:textId="4DE38DA2" w:rsidR="00E15679" w:rsidRPr="00E15679" w:rsidRDefault="00E15679" w:rsidP="00820267">
            <w:pPr>
              <w:widowControl w:val="0"/>
              <w:autoSpaceDE w:val="0"/>
              <w:autoSpaceDN w:val="0"/>
              <w:adjustRightInd w:val="0"/>
              <w:jc w:val="center"/>
              <w:rPr>
                <w:rFonts w:ascii="Arial" w:hAnsi="Arial" w:cs="Arial"/>
                <w:b/>
                <w:bCs/>
                <w:sz w:val="24"/>
                <w:szCs w:val="24"/>
              </w:rPr>
            </w:pPr>
            <w:r w:rsidRPr="00E15679">
              <w:rPr>
                <w:rFonts w:ascii="Arial" w:hAnsi="Arial" w:cs="Arial"/>
                <w:b/>
                <w:bCs/>
                <w:sz w:val="18"/>
                <w:szCs w:val="18"/>
              </w:rPr>
              <w:t xml:space="preserve">Appeal against refusal to admit to a preferred </w:t>
            </w:r>
            <w:r w:rsidR="00820267">
              <w:rPr>
                <w:rFonts w:ascii="Arial" w:hAnsi="Arial" w:cs="Arial"/>
                <w:b/>
                <w:bCs/>
                <w:sz w:val="18"/>
                <w:szCs w:val="18"/>
              </w:rPr>
              <w:t>Primary School</w:t>
            </w:r>
          </w:p>
        </w:tc>
        <w:tc>
          <w:tcPr>
            <w:tcW w:w="1366" w:type="dxa"/>
          </w:tcPr>
          <w:p w14:paraId="6A0C87E8" w14:textId="206C92F2" w:rsidR="00E15679" w:rsidRPr="00E15679" w:rsidRDefault="00820267" w:rsidP="00E15679">
            <w:pPr>
              <w:jc w:val="center"/>
            </w:pPr>
            <w:r>
              <w:rPr>
                <w:noProof/>
              </w:rPr>
              <w:drawing>
                <wp:inline distT="0" distB="0" distL="0" distR="0" wp14:anchorId="004E08E3" wp14:editId="3CCDB318">
                  <wp:extent cx="702860" cy="675188"/>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final.jpg"/>
                          <pic:cNvPicPr/>
                        </pic:nvPicPr>
                        <pic:blipFill>
                          <a:blip r:embed="rId8">
                            <a:extLst>
                              <a:ext uri="{28A0092B-C50C-407E-A947-70E740481C1C}">
                                <a14:useLocalDpi xmlns:a14="http://schemas.microsoft.com/office/drawing/2010/main" val="0"/>
                              </a:ext>
                            </a:extLst>
                          </a:blip>
                          <a:stretch>
                            <a:fillRect/>
                          </a:stretch>
                        </pic:blipFill>
                        <pic:spPr>
                          <a:xfrm>
                            <a:off x="0" y="0"/>
                            <a:ext cx="737496" cy="708460"/>
                          </a:xfrm>
                          <a:prstGeom prst="rect">
                            <a:avLst/>
                          </a:prstGeom>
                        </pic:spPr>
                      </pic:pic>
                    </a:graphicData>
                  </a:graphic>
                </wp:inline>
              </w:drawing>
            </w:r>
          </w:p>
        </w:tc>
      </w:tr>
      <w:tr w:rsidR="00E15679" w14:paraId="6EAE79BA" w14:textId="77777777" w:rsidTr="004A0C10">
        <w:tc>
          <w:tcPr>
            <w:tcW w:w="3005" w:type="dxa"/>
            <w:gridSpan w:val="2"/>
          </w:tcPr>
          <w:p w14:paraId="4C359AB2" w14:textId="22D60C52" w:rsidR="00E15679" w:rsidRDefault="00E15679">
            <w:r>
              <w:t>Please complete in full and return to:</w:t>
            </w:r>
          </w:p>
        </w:tc>
        <w:tc>
          <w:tcPr>
            <w:tcW w:w="6011" w:type="dxa"/>
            <w:gridSpan w:val="2"/>
          </w:tcPr>
          <w:p w14:paraId="275B2530" w14:textId="742FE6F4" w:rsidR="00E15679" w:rsidRDefault="00820267" w:rsidP="00820267">
            <w:r w:rsidRPr="00820267">
              <w:rPr>
                <w:color w:val="000000" w:themeColor="text1"/>
              </w:rPr>
              <w:t>Crudgington Primary School, School Lane, Telford. TF6 6JF</w:t>
            </w:r>
            <w:r>
              <w:rPr>
                <w:color w:val="000000" w:themeColor="text1"/>
              </w:rPr>
              <w:br/>
              <w:t xml:space="preserve">or email to </w:t>
            </w:r>
            <w:hyperlink r:id="rId9" w:history="1">
              <w:r w:rsidRPr="00680C67">
                <w:rPr>
                  <w:rStyle w:val="Hyperlink"/>
                </w:rPr>
                <w:t>a2038@taw.org.uk</w:t>
              </w:r>
            </w:hyperlink>
            <w:r>
              <w:rPr>
                <w:color w:val="000000" w:themeColor="text1"/>
              </w:rPr>
              <w:t xml:space="preserve"> </w:t>
            </w:r>
            <w:bookmarkStart w:id="0" w:name="_GoBack"/>
            <w:bookmarkEnd w:id="0"/>
          </w:p>
        </w:tc>
      </w:tr>
    </w:tbl>
    <w:p w14:paraId="448A6A20" w14:textId="708B2DCA" w:rsidR="00E16B1D" w:rsidRPr="00E20A57" w:rsidRDefault="00E16B1D">
      <w:pPr>
        <w:rPr>
          <w:sz w:val="2"/>
          <w:szCs w:val="2"/>
        </w:rPr>
      </w:pPr>
    </w:p>
    <w:tbl>
      <w:tblPr>
        <w:tblStyle w:val="TableGrid"/>
        <w:tblW w:w="0" w:type="auto"/>
        <w:tblLook w:val="04A0" w:firstRow="1" w:lastRow="0" w:firstColumn="1" w:lastColumn="0" w:noHBand="0" w:noVBand="1"/>
      </w:tblPr>
      <w:tblGrid>
        <w:gridCol w:w="2122"/>
        <w:gridCol w:w="1122"/>
        <w:gridCol w:w="1264"/>
        <w:gridCol w:w="2008"/>
        <w:gridCol w:w="1250"/>
        <w:gridCol w:w="1250"/>
      </w:tblGrid>
      <w:tr w:rsidR="00E15679" w14:paraId="6AB0D742" w14:textId="77777777" w:rsidTr="00E15679">
        <w:tc>
          <w:tcPr>
            <w:tcW w:w="9016" w:type="dxa"/>
            <w:gridSpan w:val="6"/>
            <w:shd w:val="clear" w:color="auto" w:fill="E2EFD9" w:themeFill="accent6" w:themeFillTint="33"/>
          </w:tcPr>
          <w:p w14:paraId="7CE4A592" w14:textId="78D900A4" w:rsidR="00E15679" w:rsidRPr="00E15679" w:rsidRDefault="006D7674" w:rsidP="00E15679">
            <w:pPr>
              <w:jc w:val="center"/>
              <w:rPr>
                <w:b/>
                <w:bCs/>
              </w:rPr>
            </w:pPr>
            <w:r>
              <w:rPr>
                <w:b/>
                <w:bCs/>
              </w:rPr>
              <w:t xml:space="preserve">Details of </w:t>
            </w:r>
            <w:r w:rsidR="00E15679" w:rsidRPr="00E15679">
              <w:rPr>
                <w:b/>
                <w:bCs/>
              </w:rPr>
              <w:t xml:space="preserve">Child/Children </w:t>
            </w:r>
            <w:r>
              <w:rPr>
                <w:b/>
                <w:bCs/>
              </w:rPr>
              <w:t>Appealing for Place at School</w:t>
            </w:r>
          </w:p>
        </w:tc>
      </w:tr>
      <w:tr w:rsidR="00E15679" w14:paraId="219D51E0" w14:textId="77777777" w:rsidTr="001D39D3">
        <w:tc>
          <w:tcPr>
            <w:tcW w:w="4508" w:type="dxa"/>
            <w:gridSpan w:val="3"/>
            <w:shd w:val="clear" w:color="auto" w:fill="F2F2F2" w:themeFill="background1" w:themeFillShade="F2"/>
          </w:tcPr>
          <w:p w14:paraId="1496DBF9" w14:textId="747DB164" w:rsidR="00E15679" w:rsidRPr="00E15679" w:rsidRDefault="00E15679" w:rsidP="00E15679">
            <w:pPr>
              <w:jc w:val="center"/>
              <w:rPr>
                <w:b/>
                <w:bCs/>
              </w:rPr>
            </w:pPr>
            <w:r w:rsidRPr="00E15679">
              <w:rPr>
                <w:b/>
                <w:bCs/>
              </w:rPr>
              <w:t>Child 1</w:t>
            </w:r>
          </w:p>
        </w:tc>
        <w:tc>
          <w:tcPr>
            <w:tcW w:w="4508" w:type="dxa"/>
            <w:gridSpan w:val="3"/>
            <w:shd w:val="clear" w:color="auto" w:fill="F2F2F2" w:themeFill="background1" w:themeFillShade="F2"/>
          </w:tcPr>
          <w:p w14:paraId="58B7E371" w14:textId="564A7A3A" w:rsidR="00E15679" w:rsidRPr="00E15679" w:rsidRDefault="00E15679" w:rsidP="00E15679">
            <w:pPr>
              <w:jc w:val="center"/>
              <w:rPr>
                <w:b/>
                <w:bCs/>
              </w:rPr>
            </w:pPr>
            <w:r w:rsidRPr="00E15679">
              <w:rPr>
                <w:b/>
                <w:bCs/>
              </w:rPr>
              <w:t>Child 2</w:t>
            </w:r>
          </w:p>
        </w:tc>
      </w:tr>
      <w:tr w:rsidR="00E15679" w14:paraId="27B244A1" w14:textId="77777777" w:rsidTr="00E20A57">
        <w:tc>
          <w:tcPr>
            <w:tcW w:w="2122" w:type="dxa"/>
          </w:tcPr>
          <w:p w14:paraId="2B5AC077" w14:textId="214AD225" w:rsidR="00E15679" w:rsidRDefault="00E15679" w:rsidP="00E15679">
            <w:r>
              <w:t>Legal Surname:</w:t>
            </w:r>
          </w:p>
        </w:tc>
        <w:tc>
          <w:tcPr>
            <w:tcW w:w="2386" w:type="dxa"/>
            <w:gridSpan w:val="2"/>
          </w:tcPr>
          <w:p w14:paraId="539650A6" w14:textId="77777777" w:rsidR="00E15679" w:rsidRDefault="00E15679" w:rsidP="00E15679"/>
        </w:tc>
        <w:tc>
          <w:tcPr>
            <w:tcW w:w="2008" w:type="dxa"/>
          </w:tcPr>
          <w:p w14:paraId="48A0CBB8" w14:textId="28F6BE59" w:rsidR="00E15679" w:rsidRDefault="00E15679" w:rsidP="00E15679">
            <w:r>
              <w:t>Legal Surname:</w:t>
            </w:r>
          </w:p>
        </w:tc>
        <w:tc>
          <w:tcPr>
            <w:tcW w:w="2500" w:type="dxa"/>
            <w:gridSpan w:val="2"/>
          </w:tcPr>
          <w:p w14:paraId="5BB41C65" w14:textId="77777777" w:rsidR="00E15679" w:rsidRDefault="00E15679" w:rsidP="00E15679"/>
        </w:tc>
      </w:tr>
      <w:tr w:rsidR="00E15679" w14:paraId="154E3CB3" w14:textId="77777777" w:rsidTr="00E20A57">
        <w:tc>
          <w:tcPr>
            <w:tcW w:w="2122" w:type="dxa"/>
          </w:tcPr>
          <w:p w14:paraId="7CFFAA94" w14:textId="515DF298" w:rsidR="00E15679" w:rsidRDefault="00E15679" w:rsidP="00E15679">
            <w:r>
              <w:t>Legal Forename(s):</w:t>
            </w:r>
          </w:p>
        </w:tc>
        <w:tc>
          <w:tcPr>
            <w:tcW w:w="2386" w:type="dxa"/>
            <w:gridSpan w:val="2"/>
          </w:tcPr>
          <w:p w14:paraId="773FE4A7" w14:textId="77777777" w:rsidR="00E15679" w:rsidRDefault="00E15679" w:rsidP="00E15679"/>
        </w:tc>
        <w:tc>
          <w:tcPr>
            <w:tcW w:w="2008" w:type="dxa"/>
          </w:tcPr>
          <w:p w14:paraId="6933C24B" w14:textId="1CF12B3C" w:rsidR="00E15679" w:rsidRDefault="00E15679" w:rsidP="00E15679">
            <w:r>
              <w:t>Legal Forename(s):</w:t>
            </w:r>
          </w:p>
        </w:tc>
        <w:tc>
          <w:tcPr>
            <w:tcW w:w="2500" w:type="dxa"/>
            <w:gridSpan w:val="2"/>
          </w:tcPr>
          <w:p w14:paraId="01B1992E" w14:textId="77777777" w:rsidR="00E15679" w:rsidRDefault="00E15679" w:rsidP="00E15679"/>
        </w:tc>
      </w:tr>
      <w:tr w:rsidR="00E15679" w14:paraId="5405BC37" w14:textId="77777777" w:rsidTr="00E20A57">
        <w:tc>
          <w:tcPr>
            <w:tcW w:w="2122" w:type="dxa"/>
          </w:tcPr>
          <w:p w14:paraId="757B6157" w14:textId="67D021CA" w:rsidR="00E15679" w:rsidRDefault="00E15679" w:rsidP="00E15679">
            <w:r>
              <w:t>Date of Birth:</w:t>
            </w:r>
          </w:p>
        </w:tc>
        <w:tc>
          <w:tcPr>
            <w:tcW w:w="2386" w:type="dxa"/>
            <w:gridSpan w:val="2"/>
          </w:tcPr>
          <w:p w14:paraId="19522DEF" w14:textId="77777777" w:rsidR="00E15679" w:rsidRDefault="00E15679" w:rsidP="00E15679"/>
        </w:tc>
        <w:tc>
          <w:tcPr>
            <w:tcW w:w="2008" w:type="dxa"/>
          </w:tcPr>
          <w:p w14:paraId="00B8EFE3" w14:textId="6B145A89" w:rsidR="00E15679" w:rsidRDefault="00E15679" w:rsidP="00E15679">
            <w:r>
              <w:t>Date of Birth:</w:t>
            </w:r>
          </w:p>
        </w:tc>
        <w:tc>
          <w:tcPr>
            <w:tcW w:w="2500" w:type="dxa"/>
            <w:gridSpan w:val="2"/>
          </w:tcPr>
          <w:p w14:paraId="51D78492" w14:textId="77777777" w:rsidR="00E15679" w:rsidRDefault="00E15679" w:rsidP="00E15679"/>
        </w:tc>
      </w:tr>
      <w:tr w:rsidR="00E15679" w14:paraId="1E35541C" w14:textId="77777777" w:rsidTr="00E20A57">
        <w:tc>
          <w:tcPr>
            <w:tcW w:w="2122" w:type="dxa"/>
          </w:tcPr>
          <w:p w14:paraId="7B1273DA" w14:textId="6C91A66C" w:rsidR="00E15679" w:rsidRDefault="00E15679" w:rsidP="00E15679">
            <w:r>
              <w:t>Gender</w:t>
            </w:r>
          </w:p>
        </w:tc>
        <w:tc>
          <w:tcPr>
            <w:tcW w:w="2386" w:type="dxa"/>
            <w:gridSpan w:val="2"/>
          </w:tcPr>
          <w:p w14:paraId="0DF3654A" w14:textId="77777777" w:rsidR="00E15679" w:rsidRDefault="00E15679" w:rsidP="00E15679"/>
        </w:tc>
        <w:tc>
          <w:tcPr>
            <w:tcW w:w="2008" w:type="dxa"/>
          </w:tcPr>
          <w:p w14:paraId="4D817B5C" w14:textId="06E22D63" w:rsidR="00E15679" w:rsidRDefault="00E15679" w:rsidP="00E15679">
            <w:r>
              <w:t>Gender</w:t>
            </w:r>
          </w:p>
        </w:tc>
        <w:tc>
          <w:tcPr>
            <w:tcW w:w="2500" w:type="dxa"/>
            <w:gridSpan w:val="2"/>
          </w:tcPr>
          <w:p w14:paraId="7B664A17" w14:textId="77777777" w:rsidR="00E15679" w:rsidRDefault="00E15679" w:rsidP="00E15679"/>
        </w:tc>
      </w:tr>
      <w:tr w:rsidR="001D39D3" w14:paraId="30B7D338" w14:textId="77777777" w:rsidTr="00E20A57">
        <w:tc>
          <w:tcPr>
            <w:tcW w:w="2122" w:type="dxa"/>
            <w:vMerge w:val="restart"/>
          </w:tcPr>
          <w:p w14:paraId="36CDF9C5" w14:textId="0C8F3B1B" w:rsidR="001D39D3" w:rsidRDefault="001D39D3" w:rsidP="00E15679">
            <w:r>
              <w:t>Does your child have SEN?</w:t>
            </w:r>
          </w:p>
          <w:p w14:paraId="36ADE9E0" w14:textId="63173669" w:rsidR="001D39D3" w:rsidRDefault="001D39D3" w:rsidP="00E15679">
            <w:r w:rsidRPr="001D39D3">
              <w:rPr>
                <w:sz w:val="16"/>
                <w:szCs w:val="16"/>
              </w:rPr>
              <w:t>(Statement/EHCP)</w:t>
            </w:r>
          </w:p>
        </w:tc>
        <w:tc>
          <w:tcPr>
            <w:tcW w:w="1122" w:type="dxa"/>
            <w:shd w:val="clear" w:color="auto" w:fill="F2F2F2" w:themeFill="background1" w:themeFillShade="F2"/>
          </w:tcPr>
          <w:p w14:paraId="3EAB2A87" w14:textId="1D966379" w:rsidR="001D39D3" w:rsidRDefault="001D39D3" w:rsidP="001D39D3">
            <w:pPr>
              <w:jc w:val="center"/>
            </w:pPr>
            <w:r>
              <w:t>Yes</w:t>
            </w:r>
          </w:p>
        </w:tc>
        <w:tc>
          <w:tcPr>
            <w:tcW w:w="1264" w:type="dxa"/>
            <w:shd w:val="clear" w:color="auto" w:fill="F2F2F2" w:themeFill="background1" w:themeFillShade="F2"/>
          </w:tcPr>
          <w:p w14:paraId="48F203DA" w14:textId="2B91C809" w:rsidR="001D39D3" w:rsidRDefault="001D39D3" w:rsidP="001D39D3">
            <w:pPr>
              <w:jc w:val="center"/>
            </w:pPr>
            <w:r>
              <w:t>No</w:t>
            </w:r>
          </w:p>
        </w:tc>
        <w:tc>
          <w:tcPr>
            <w:tcW w:w="2008" w:type="dxa"/>
            <w:vMerge w:val="restart"/>
          </w:tcPr>
          <w:p w14:paraId="7F2DA02C" w14:textId="77777777" w:rsidR="001D39D3" w:rsidRDefault="001D39D3" w:rsidP="001D39D3">
            <w:r>
              <w:t>Does your child have SEN?</w:t>
            </w:r>
          </w:p>
          <w:p w14:paraId="078A94FF" w14:textId="1466BC50" w:rsidR="001D39D3" w:rsidRDefault="001D39D3" w:rsidP="001D39D3">
            <w:r w:rsidRPr="001D39D3">
              <w:rPr>
                <w:sz w:val="16"/>
                <w:szCs w:val="16"/>
              </w:rPr>
              <w:t>(Statement/EHCP)</w:t>
            </w:r>
          </w:p>
        </w:tc>
        <w:tc>
          <w:tcPr>
            <w:tcW w:w="1250" w:type="dxa"/>
            <w:shd w:val="clear" w:color="auto" w:fill="F2F2F2" w:themeFill="background1" w:themeFillShade="F2"/>
          </w:tcPr>
          <w:p w14:paraId="0B52E5E1" w14:textId="18D1D357" w:rsidR="001D39D3" w:rsidRDefault="001D39D3" w:rsidP="001D39D3">
            <w:pPr>
              <w:jc w:val="center"/>
            </w:pPr>
            <w:r>
              <w:t>Yes</w:t>
            </w:r>
          </w:p>
        </w:tc>
        <w:tc>
          <w:tcPr>
            <w:tcW w:w="1250" w:type="dxa"/>
            <w:shd w:val="clear" w:color="auto" w:fill="F2F2F2" w:themeFill="background1" w:themeFillShade="F2"/>
          </w:tcPr>
          <w:p w14:paraId="6A82A319" w14:textId="1BDA1ED1" w:rsidR="001D39D3" w:rsidRDefault="001D39D3" w:rsidP="001D39D3">
            <w:pPr>
              <w:jc w:val="center"/>
            </w:pPr>
            <w:r>
              <w:t>No</w:t>
            </w:r>
          </w:p>
        </w:tc>
      </w:tr>
      <w:tr w:rsidR="001D39D3" w14:paraId="313E1FD4" w14:textId="77777777" w:rsidTr="00E20A57">
        <w:tc>
          <w:tcPr>
            <w:tcW w:w="2122" w:type="dxa"/>
            <w:vMerge/>
          </w:tcPr>
          <w:p w14:paraId="24344260" w14:textId="77777777" w:rsidR="001D39D3" w:rsidRDefault="001D39D3" w:rsidP="00E15679"/>
        </w:tc>
        <w:tc>
          <w:tcPr>
            <w:tcW w:w="1122" w:type="dxa"/>
          </w:tcPr>
          <w:p w14:paraId="317FDBF5" w14:textId="77777777" w:rsidR="001D39D3" w:rsidRDefault="001D39D3" w:rsidP="00E15679"/>
        </w:tc>
        <w:tc>
          <w:tcPr>
            <w:tcW w:w="1264" w:type="dxa"/>
          </w:tcPr>
          <w:p w14:paraId="03E31D18" w14:textId="013A37EB" w:rsidR="001D39D3" w:rsidRDefault="001D39D3" w:rsidP="00E15679"/>
        </w:tc>
        <w:tc>
          <w:tcPr>
            <w:tcW w:w="2008" w:type="dxa"/>
            <w:vMerge/>
          </w:tcPr>
          <w:p w14:paraId="3ADFC862" w14:textId="77777777" w:rsidR="001D39D3" w:rsidRDefault="001D39D3" w:rsidP="00E15679"/>
        </w:tc>
        <w:tc>
          <w:tcPr>
            <w:tcW w:w="1250" w:type="dxa"/>
          </w:tcPr>
          <w:p w14:paraId="08AD4C9F" w14:textId="77777777" w:rsidR="001D39D3" w:rsidRDefault="001D39D3" w:rsidP="00E15679"/>
        </w:tc>
        <w:tc>
          <w:tcPr>
            <w:tcW w:w="1250" w:type="dxa"/>
          </w:tcPr>
          <w:p w14:paraId="361726F4" w14:textId="6E1DCF79" w:rsidR="001D39D3" w:rsidRDefault="001D39D3" w:rsidP="00E15679"/>
        </w:tc>
      </w:tr>
      <w:tr w:rsidR="001D39D3" w14:paraId="1F514B61" w14:textId="77777777" w:rsidTr="00E20A57">
        <w:tc>
          <w:tcPr>
            <w:tcW w:w="2122" w:type="dxa"/>
            <w:vMerge w:val="restart"/>
          </w:tcPr>
          <w:p w14:paraId="39A23816" w14:textId="26A9D5AA" w:rsidR="001D39D3" w:rsidRDefault="001D39D3" w:rsidP="001D39D3">
            <w:r>
              <w:t>Is your child looked after by the Local Authority?</w:t>
            </w:r>
          </w:p>
        </w:tc>
        <w:tc>
          <w:tcPr>
            <w:tcW w:w="1122" w:type="dxa"/>
            <w:shd w:val="clear" w:color="auto" w:fill="F2F2F2" w:themeFill="background1" w:themeFillShade="F2"/>
          </w:tcPr>
          <w:p w14:paraId="1F4E6E79" w14:textId="0A0F796B" w:rsidR="001D39D3" w:rsidRDefault="001D39D3" w:rsidP="001D39D3">
            <w:pPr>
              <w:jc w:val="center"/>
            </w:pPr>
            <w:r>
              <w:t>Yes</w:t>
            </w:r>
          </w:p>
        </w:tc>
        <w:tc>
          <w:tcPr>
            <w:tcW w:w="1264" w:type="dxa"/>
            <w:shd w:val="clear" w:color="auto" w:fill="F2F2F2" w:themeFill="background1" w:themeFillShade="F2"/>
          </w:tcPr>
          <w:p w14:paraId="1EF0E091" w14:textId="0EB1BF83" w:rsidR="001D39D3" w:rsidRDefault="001D39D3" w:rsidP="001D39D3">
            <w:pPr>
              <w:jc w:val="center"/>
            </w:pPr>
            <w:r>
              <w:t>No</w:t>
            </w:r>
          </w:p>
        </w:tc>
        <w:tc>
          <w:tcPr>
            <w:tcW w:w="2008" w:type="dxa"/>
            <w:vMerge w:val="restart"/>
          </w:tcPr>
          <w:p w14:paraId="19E3CE87" w14:textId="051BB1D7" w:rsidR="001D39D3" w:rsidRDefault="006D7674" w:rsidP="001D39D3">
            <w:r>
              <w:t>Is your child looked after by the Local Authority?</w:t>
            </w:r>
          </w:p>
        </w:tc>
        <w:tc>
          <w:tcPr>
            <w:tcW w:w="1250" w:type="dxa"/>
            <w:shd w:val="clear" w:color="auto" w:fill="F2F2F2" w:themeFill="background1" w:themeFillShade="F2"/>
          </w:tcPr>
          <w:p w14:paraId="5376DF31" w14:textId="687E4025" w:rsidR="001D39D3" w:rsidRDefault="001D39D3" w:rsidP="001D39D3">
            <w:pPr>
              <w:jc w:val="center"/>
            </w:pPr>
            <w:r>
              <w:t>Yes</w:t>
            </w:r>
          </w:p>
        </w:tc>
        <w:tc>
          <w:tcPr>
            <w:tcW w:w="1250" w:type="dxa"/>
            <w:shd w:val="clear" w:color="auto" w:fill="F2F2F2" w:themeFill="background1" w:themeFillShade="F2"/>
          </w:tcPr>
          <w:p w14:paraId="125D45F4" w14:textId="4E6FBDDB" w:rsidR="001D39D3" w:rsidRDefault="001D39D3" w:rsidP="001D39D3">
            <w:pPr>
              <w:jc w:val="center"/>
            </w:pPr>
            <w:r>
              <w:t>No</w:t>
            </w:r>
          </w:p>
        </w:tc>
      </w:tr>
      <w:tr w:rsidR="001D39D3" w14:paraId="43EA9ADD" w14:textId="77777777" w:rsidTr="00E20A57">
        <w:tc>
          <w:tcPr>
            <w:tcW w:w="2122" w:type="dxa"/>
            <w:vMerge/>
          </w:tcPr>
          <w:p w14:paraId="0CC58263" w14:textId="77777777" w:rsidR="001D39D3" w:rsidRDefault="001D39D3" w:rsidP="001D39D3"/>
        </w:tc>
        <w:tc>
          <w:tcPr>
            <w:tcW w:w="1122" w:type="dxa"/>
          </w:tcPr>
          <w:p w14:paraId="1027C1A5" w14:textId="77777777" w:rsidR="001D39D3" w:rsidRDefault="001D39D3" w:rsidP="001D39D3"/>
        </w:tc>
        <w:tc>
          <w:tcPr>
            <w:tcW w:w="1264" w:type="dxa"/>
          </w:tcPr>
          <w:p w14:paraId="603C9AD3" w14:textId="77777777" w:rsidR="001D39D3" w:rsidRDefault="001D39D3" w:rsidP="001D39D3"/>
        </w:tc>
        <w:tc>
          <w:tcPr>
            <w:tcW w:w="2008" w:type="dxa"/>
            <w:vMerge/>
          </w:tcPr>
          <w:p w14:paraId="100C8039" w14:textId="77777777" w:rsidR="001D39D3" w:rsidRDefault="001D39D3" w:rsidP="001D39D3"/>
        </w:tc>
        <w:tc>
          <w:tcPr>
            <w:tcW w:w="1250" w:type="dxa"/>
          </w:tcPr>
          <w:p w14:paraId="4A9FCFF1" w14:textId="77777777" w:rsidR="001D39D3" w:rsidRDefault="001D39D3" w:rsidP="001D39D3"/>
        </w:tc>
        <w:tc>
          <w:tcPr>
            <w:tcW w:w="1250" w:type="dxa"/>
          </w:tcPr>
          <w:p w14:paraId="6FF92418" w14:textId="77777777" w:rsidR="001D39D3" w:rsidRDefault="001D39D3" w:rsidP="001D39D3"/>
        </w:tc>
      </w:tr>
      <w:tr w:rsidR="00E20A57" w14:paraId="3CBE854B" w14:textId="77777777" w:rsidTr="006C57CD">
        <w:tc>
          <w:tcPr>
            <w:tcW w:w="2122" w:type="dxa"/>
            <w:vMerge w:val="restart"/>
          </w:tcPr>
          <w:p w14:paraId="7B8DAC32" w14:textId="54432969" w:rsidR="00E20A57" w:rsidRDefault="00E20A57" w:rsidP="00E20A57">
            <w:r>
              <w:t>Is your child adopted from care?</w:t>
            </w:r>
          </w:p>
        </w:tc>
        <w:tc>
          <w:tcPr>
            <w:tcW w:w="1122" w:type="dxa"/>
            <w:shd w:val="clear" w:color="auto" w:fill="F2F2F2" w:themeFill="background1" w:themeFillShade="F2"/>
          </w:tcPr>
          <w:p w14:paraId="05140430" w14:textId="589AA3D7" w:rsidR="00E20A57" w:rsidRDefault="00E20A57" w:rsidP="00E20A57">
            <w:pPr>
              <w:jc w:val="center"/>
            </w:pPr>
            <w:r>
              <w:t>Yes</w:t>
            </w:r>
          </w:p>
        </w:tc>
        <w:tc>
          <w:tcPr>
            <w:tcW w:w="1264" w:type="dxa"/>
            <w:shd w:val="clear" w:color="auto" w:fill="F2F2F2" w:themeFill="background1" w:themeFillShade="F2"/>
          </w:tcPr>
          <w:p w14:paraId="6BF14907" w14:textId="3F8C4F64" w:rsidR="00E20A57" w:rsidRDefault="00E20A57" w:rsidP="00E20A57">
            <w:pPr>
              <w:jc w:val="center"/>
            </w:pPr>
            <w:r>
              <w:t>No</w:t>
            </w:r>
          </w:p>
        </w:tc>
        <w:tc>
          <w:tcPr>
            <w:tcW w:w="2008" w:type="dxa"/>
            <w:vMerge w:val="restart"/>
          </w:tcPr>
          <w:p w14:paraId="228B7619" w14:textId="76C7985E" w:rsidR="00E20A57" w:rsidRDefault="00E20A57" w:rsidP="00E20A57">
            <w:r>
              <w:t>Is your child adopted from care?</w:t>
            </w:r>
          </w:p>
        </w:tc>
        <w:tc>
          <w:tcPr>
            <w:tcW w:w="1250" w:type="dxa"/>
            <w:shd w:val="clear" w:color="auto" w:fill="F2F2F2" w:themeFill="background1" w:themeFillShade="F2"/>
          </w:tcPr>
          <w:p w14:paraId="5B3E6DEE" w14:textId="0B557DD2" w:rsidR="00E20A57" w:rsidRDefault="00E20A57" w:rsidP="00E20A57">
            <w:pPr>
              <w:jc w:val="center"/>
            </w:pPr>
            <w:r>
              <w:t>Yes</w:t>
            </w:r>
          </w:p>
        </w:tc>
        <w:tc>
          <w:tcPr>
            <w:tcW w:w="1250" w:type="dxa"/>
            <w:shd w:val="clear" w:color="auto" w:fill="F2F2F2" w:themeFill="background1" w:themeFillShade="F2"/>
          </w:tcPr>
          <w:p w14:paraId="050C1CEE" w14:textId="69C88C98" w:rsidR="00E20A57" w:rsidRDefault="00E20A57" w:rsidP="00E20A57">
            <w:pPr>
              <w:jc w:val="center"/>
            </w:pPr>
            <w:r>
              <w:t>No</w:t>
            </w:r>
          </w:p>
        </w:tc>
      </w:tr>
      <w:tr w:rsidR="00E20A57" w14:paraId="62FA6419" w14:textId="77777777" w:rsidTr="00E20A57">
        <w:tc>
          <w:tcPr>
            <w:tcW w:w="2122" w:type="dxa"/>
            <w:vMerge/>
          </w:tcPr>
          <w:p w14:paraId="740C55E0" w14:textId="77777777" w:rsidR="00E20A57" w:rsidRDefault="00E20A57" w:rsidP="00E20A57"/>
        </w:tc>
        <w:tc>
          <w:tcPr>
            <w:tcW w:w="1122" w:type="dxa"/>
          </w:tcPr>
          <w:p w14:paraId="18476518" w14:textId="77777777" w:rsidR="00E20A57" w:rsidRDefault="00E20A57" w:rsidP="00E20A57"/>
        </w:tc>
        <w:tc>
          <w:tcPr>
            <w:tcW w:w="1264" w:type="dxa"/>
          </w:tcPr>
          <w:p w14:paraId="05FE00CB" w14:textId="77777777" w:rsidR="00E20A57" w:rsidRDefault="00E20A57" w:rsidP="00E20A57"/>
        </w:tc>
        <w:tc>
          <w:tcPr>
            <w:tcW w:w="2008" w:type="dxa"/>
            <w:vMerge/>
          </w:tcPr>
          <w:p w14:paraId="7C7132A0" w14:textId="77777777" w:rsidR="00E20A57" w:rsidRDefault="00E20A57" w:rsidP="00E20A57"/>
        </w:tc>
        <w:tc>
          <w:tcPr>
            <w:tcW w:w="1250" w:type="dxa"/>
          </w:tcPr>
          <w:p w14:paraId="1DB01DE3" w14:textId="77777777" w:rsidR="00E20A57" w:rsidRDefault="00E20A57" w:rsidP="00E20A57"/>
        </w:tc>
        <w:tc>
          <w:tcPr>
            <w:tcW w:w="1250" w:type="dxa"/>
          </w:tcPr>
          <w:p w14:paraId="08774763" w14:textId="77777777" w:rsidR="00E20A57" w:rsidRDefault="00E20A57" w:rsidP="00E20A57"/>
        </w:tc>
      </w:tr>
      <w:tr w:rsidR="000A0ABC" w14:paraId="5263A623" w14:textId="77777777" w:rsidTr="003D4046">
        <w:tc>
          <w:tcPr>
            <w:tcW w:w="2122" w:type="dxa"/>
            <w:vMerge w:val="restart"/>
          </w:tcPr>
          <w:p w14:paraId="7C3AE9DF" w14:textId="54A3032C" w:rsidR="000A0ABC" w:rsidRDefault="007A3E8F" w:rsidP="000A0ABC">
            <w:r>
              <w:t xml:space="preserve">Do you live in </w:t>
            </w:r>
            <w:r w:rsidR="00072510">
              <w:t>the catchment</w:t>
            </w:r>
            <w:r>
              <w:t xml:space="preserve"> area of the school?</w:t>
            </w:r>
          </w:p>
        </w:tc>
        <w:tc>
          <w:tcPr>
            <w:tcW w:w="1122" w:type="dxa"/>
            <w:shd w:val="clear" w:color="auto" w:fill="F2F2F2" w:themeFill="background1" w:themeFillShade="F2"/>
          </w:tcPr>
          <w:p w14:paraId="7B2B17B4" w14:textId="51B683E1" w:rsidR="000A0ABC" w:rsidRDefault="000A0ABC" w:rsidP="000A0ABC">
            <w:pPr>
              <w:jc w:val="center"/>
            </w:pPr>
            <w:r>
              <w:t>Yes</w:t>
            </w:r>
          </w:p>
        </w:tc>
        <w:tc>
          <w:tcPr>
            <w:tcW w:w="1264" w:type="dxa"/>
            <w:shd w:val="clear" w:color="auto" w:fill="F2F2F2" w:themeFill="background1" w:themeFillShade="F2"/>
          </w:tcPr>
          <w:p w14:paraId="3F3952CC" w14:textId="61EE1DC9" w:rsidR="000A0ABC" w:rsidRDefault="000A0ABC" w:rsidP="000A0ABC">
            <w:pPr>
              <w:jc w:val="center"/>
            </w:pPr>
            <w:r>
              <w:t>No</w:t>
            </w:r>
          </w:p>
        </w:tc>
        <w:tc>
          <w:tcPr>
            <w:tcW w:w="2008" w:type="dxa"/>
            <w:vMerge w:val="restart"/>
          </w:tcPr>
          <w:p w14:paraId="152A2013" w14:textId="203798C9" w:rsidR="000A0ABC" w:rsidRDefault="00072510" w:rsidP="000A0ABC">
            <w:r>
              <w:t>Do you live in the catchment area of the school?</w:t>
            </w:r>
          </w:p>
        </w:tc>
        <w:tc>
          <w:tcPr>
            <w:tcW w:w="1250" w:type="dxa"/>
            <w:shd w:val="clear" w:color="auto" w:fill="F2F2F2" w:themeFill="background1" w:themeFillShade="F2"/>
          </w:tcPr>
          <w:p w14:paraId="0C1D22B7" w14:textId="0521181D" w:rsidR="000A0ABC" w:rsidRDefault="000A0ABC" w:rsidP="000A0ABC">
            <w:pPr>
              <w:jc w:val="center"/>
            </w:pPr>
            <w:r>
              <w:t>Yes</w:t>
            </w:r>
          </w:p>
        </w:tc>
        <w:tc>
          <w:tcPr>
            <w:tcW w:w="1250" w:type="dxa"/>
            <w:shd w:val="clear" w:color="auto" w:fill="F2F2F2" w:themeFill="background1" w:themeFillShade="F2"/>
          </w:tcPr>
          <w:p w14:paraId="54C98798" w14:textId="61A6B2ED" w:rsidR="000A0ABC" w:rsidRDefault="000A0ABC" w:rsidP="000A0ABC">
            <w:pPr>
              <w:jc w:val="center"/>
            </w:pPr>
            <w:r>
              <w:t>No</w:t>
            </w:r>
          </w:p>
        </w:tc>
      </w:tr>
      <w:tr w:rsidR="000A0ABC" w14:paraId="22DF8EB7" w14:textId="77777777" w:rsidTr="00E20A57">
        <w:tc>
          <w:tcPr>
            <w:tcW w:w="2122" w:type="dxa"/>
            <w:vMerge/>
          </w:tcPr>
          <w:p w14:paraId="53E97756" w14:textId="77777777" w:rsidR="000A0ABC" w:rsidRDefault="000A0ABC" w:rsidP="000A0ABC"/>
        </w:tc>
        <w:tc>
          <w:tcPr>
            <w:tcW w:w="1122" w:type="dxa"/>
          </w:tcPr>
          <w:p w14:paraId="3E940A4A" w14:textId="77777777" w:rsidR="000A0ABC" w:rsidRDefault="000A0ABC" w:rsidP="000A0ABC"/>
        </w:tc>
        <w:tc>
          <w:tcPr>
            <w:tcW w:w="1264" w:type="dxa"/>
          </w:tcPr>
          <w:p w14:paraId="505B8FE0" w14:textId="77777777" w:rsidR="000A0ABC" w:rsidRDefault="000A0ABC" w:rsidP="000A0ABC"/>
        </w:tc>
        <w:tc>
          <w:tcPr>
            <w:tcW w:w="2008" w:type="dxa"/>
            <w:vMerge/>
          </w:tcPr>
          <w:p w14:paraId="63AB59CB" w14:textId="77777777" w:rsidR="000A0ABC" w:rsidRDefault="000A0ABC" w:rsidP="000A0ABC"/>
        </w:tc>
        <w:tc>
          <w:tcPr>
            <w:tcW w:w="1250" w:type="dxa"/>
          </w:tcPr>
          <w:p w14:paraId="3FA09D48" w14:textId="77777777" w:rsidR="000A0ABC" w:rsidRDefault="000A0ABC" w:rsidP="000A0ABC"/>
        </w:tc>
        <w:tc>
          <w:tcPr>
            <w:tcW w:w="1250" w:type="dxa"/>
          </w:tcPr>
          <w:p w14:paraId="0FBEB983" w14:textId="77777777" w:rsidR="000A0ABC" w:rsidRDefault="000A0ABC" w:rsidP="000A0ABC"/>
        </w:tc>
      </w:tr>
      <w:tr w:rsidR="000A0ABC" w14:paraId="4F59D710" w14:textId="77777777" w:rsidTr="00E20A57">
        <w:tc>
          <w:tcPr>
            <w:tcW w:w="2122" w:type="dxa"/>
          </w:tcPr>
          <w:p w14:paraId="389E96CF" w14:textId="5364FCB5" w:rsidR="000A0ABC" w:rsidRDefault="000A0ABC" w:rsidP="000A0ABC">
            <w:r>
              <w:t>Current School:</w:t>
            </w:r>
          </w:p>
        </w:tc>
        <w:tc>
          <w:tcPr>
            <w:tcW w:w="2386" w:type="dxa"/>
            <w:gridSpan w:val="2"/>
          </w:tcPr>
          <w:p w14:paraId="370C492F" w14:textId="77777777" w:rsidR="000A0ABC" w:rsidRDefault="000A0ABC" w:rsidP="000A0ABC"/>
        </w:tc>
        <w:tc>
          <w:tcPr>
            <w:tcW w:w="2008" w:type="dxa"/>
          </w:tcPr>
          <w:p w14:paraId="6D605C93" w14:textId="643FA00A" w:rsidR="000A0ABC" w:rsidRDefault="000A0ABC" w:rsidP="000A0ABC">
            <w:r>
              <w:t>Current School:</w:t>
            </w:r>
          </w:p>
        </w:tc>
        <w:tc>
          <w:tcPr>
            <w:tcW w:w="2500" w:type="dxa"/>
            <w:gridSpan w:val="2"/>
          </w:tcPr>
          <w:p w14:paraId="24CC5EB4" w14:textId="77777777" w:rsidR="000A0ABC" w:rsidRDefault="000A0ABC" w:rsidP="000A0ABC"/>
        </w:tc>
      </w:tr>
    </w:tbl>
    <w:p w14:paraId="26689D63" w14:textId="3E512AC7" w:rsidR="00E15679" w:rsidRPr="00E20A57" w:rsidRDefault="00E15679">
      <w:pPr>
        <w:rPr>
          <w:sz w:val="2"/>
          <w:szCs w:val="2"/>
        </w:rPr>
      </w:pPr>
    </w:p>
    <w:tbl>
      <w:tblPr>
        <w:tblStyle w:val="TableGrid"/>
        <w:tblW w:w="0" w:type="auto"/>
        <w:tblLook w:val="04A0" w:firstRow="1" w:lastRow="0" w:firstColumn="1" w:lastColumn="0" w:noHBand="0" w:noVBand="1"/>
      </w:tblPr>
      <w:tblGrid>
        <w:gridCol w:w="3964"/>
        <w:gridCol w:w="1263"/>
        <w:gridCol w:w="1263"/>
        <w:gridCol w:w="1263"/>
        <w:gridCol w:w="1263"/>
      </w:tblGrid>
      <w:tr w:rsidR="00E15679" w14:paraId="135593FD" w14:textId="77777777" w:rsidTr="00E15679">
        <w:tc>
          <w:tcPr>
            <w:tcW w:w="9016" w:type="dxa"/>
            <w:gridSpan w:val="5"/>
            <w:shd w:val="clear" w:color="auto" w:fill="E2EFD9" w:themeFill="accent6" w:themeFillTint="33"/>
          </w:tcPr>
          <w:p w14:paraId="0AC06E56" w14:textId="62BD4AA6" w:rsidR="00E15679" w:rsidRPr="00E15679" w:rsidRDefault="00E15679" w:rsidP="00E15679">
            <w:pPr>
              <w:jc w:val="center"/>
              <w:rPr>
                <w:b/>
                <w:bCs/>
              </w:rPr>
            </w:pPr>
            <w:r w:rsidRPr="00E15679">
              <w:rPr>
                <w:b/>
                <w:bCs/>
              </w:rPr>
              <w:t>Family Information</w:t>
            </w:r>
          </w:p>
        </w:tc>
      </w:tr>
      <w:tr w:rsidR="00E15679" w14:paraId="685B1EDC" w14:textId="77777777" w:rsidTr="006D7674">
        <w:tc>
          <w:tcPr>
            <w:tcW w:w="3964" w:type="dxa"/>
          </w:tcPr>
          <w:p w14:paraId="6C33B321" w14:textId="77777777" w:rsidR="00E15679" w:rsidRDefault="00E15679">
            <w:r>
              <w:t xml:space="preserve">Name of Parent(s) </w:t>
            </w:r>
          </w:p>
          <w:p w14:paraId="551B13F8" w14:textId="38FCBA2B" w:rsidR="00E15679" w:rsidRDefault="00E15679">
            <w:r w:rsidRPr="00E15679">
              <w:rPr>
                <w:sz w:val="16"/>
                <w:szCs w:val="16"/>
              </w:rPr>
              <w:t>State Mr, Mrs, Miss, Ms etc…..</w:t>
            </w:r>
          </w:p>
        </w:tc>
        <w:tc>
          <w:tcPr>
            <w:tcW w:w="5052" w:type="dxa"/>
            <w:gridSpan w:val="4"/>
          </w:tcPr>
          <w:p w14:paraId="2E196E85" w14:textId="77777777" w:rsidR="00E15679" w:rsidRDefault="001D3A20">
            <w:r>
              <w:t>1.</w:t>
            </w:r>
          </w:p>
          <w:p w14:paraId="0ADA00BE" w14:textId="451EB375" w:rsidR="001D3A20" w:rsidRDefault="001D3A20">
            <w:r>
              <w:t>2.</w:t>
            </w:r>
          </w:p>
        </w:tc>
      </w:tr>
      <w:tr w:rsidR="00E15679" w14:paraId="6FF81532" w14:textId="77777777" w:rsidTr="006D7674">
        <w:tc>
          <w:tcPr>
            <w:tcW w:w="3964" w:type="dxa"/>
          </w:tcPr>
          <w:p w14:paraId="0D957A59" w14:textId="068A6350" w:rsidR="00E15679" w:rsidRDefault="001D39D3">
            <w:r>
              <w:t>Child(ren)’s Current Address:</w:t>
            </w:r>
          </w:p>
          <w:p w14:paraId="0ABBD3B6" w14:textId="239EC1A6" w:rsidR="001D39D3" w:rsidRDefault="001D39D3">
            <w:r w:rsidRPr="006D7674">
              <w:rPr>
                <w:sz w:val="16"/>
                <w:szCs w:val="16"/>
              </w:rPr>
              <w:t>The address of the normal residence of the parent who has care of the child(ren)</w:t>
            </w:r>
          </w:p>
        </w:tc>
        <w:tc>
          <w:tcPr>
            <w:tcW w:w="5052" w:type="dxa"/>
            <w:gridSpan w:val="4"/>
          </w:tcPr>
          <w:p w14:paraId="62B5B545" w14:textId="77777777" w:rsidR="00E15679" w:rsidRDefault="00E15679"/>
        </w:tc>
      </w:tr>
      <w:tr w:rsidR="00E15679" w14:paraId="0EA4A482" w14:textId="77777777" w:rsidTr="006D7674">
        <w:tc>
          <w:tcPr>
            <w:tcW w:w="3964" w:type="dxa"/>
          </w:tcPr>
          <w:p w14:paraId="1B52060B" w14:textId="09D2EE36" w:rsidR="00E15679" w:rsidRDefault="001D39D3">
            <w:r>
              <w:t>If you have recently moved or are going to shortly, please give this address:</w:t>
            </w:r>
          </w:p>
        </w:tc>
        <w:tc>
          <w:tcPr>
            <w:tcW w:w="5052" w:type="dxa"/>
            <w:gridSpan w:val="4"/>
          </w:tcPr>
          <w:p w14:paraId="34BE969C" w14:textId="77777777" w:rsidR="00E15679" w:rsidRDefault="00E15679"/>
        </w:tc>
      </w:tr>
      <w:tr w:rsidR="00E15679" w14:paraId="16EC8806" w14:textId="77777777" w:rsidTr="006D7674">
        <w:tc>
          <w:tcPr>
            <w:tcW w:w="3964" w:type="dxa"/>
          </w:tcPr>
          <w:p w14:paraId="5D47CDCA" w14:textId="017495C1" w:rsidR="00E15679" w:rsidRDefault="001D39D3">
            <w:r>
              <w:t>Home Telephone number</w:t>
            </w:r>
            <w:r w:rsidR="006D7674">
              <w:t xml:space="preserve"> (inc code):</w:t>
            </w:r>
          </w:p>
        </w:tc>
        <w:tc>
          <w:tcPr>
            <w:tcW w:w="5052" w:type="dxa"/>
            <w:gridSpan w:val="4"/>
          </w:tcPr>
          <w:p w14:paraId="26AEB1ED" w14:textId="77777777" w:rsidR="00E15679" w:rsidRDefault="00E15679"/>
        </w:tc>
      </w:tr>
      <w:tr w:rsidR="001D39D3" w14:paraId="5CB1B4B0" w14:textId="77777777" w:rsidTr="006D7674">
        <w:tc>
          <w:tcPr>
            <w:tcW w:w="3964" w:type="dxa"/>
          </w:tcPr>
          <w:p w14:paraId="6D77ECB0" w14:textId="0FEC909D" w:rsidR="001D39D3" w:rsidRDefault="006D7674">
            <w:r>
              <w:t>Mobile Number:</w:t>
            </w:r>
          </w:p>
        </w:tc>
        <w:tc>
          <w:tcPr>
            <w:tcW w:w="5052" w:type="dxa"/>
            <w:gridSpan w:val="4"/>
          </w:tcPr>
          <w:p w14:paraId="2CBFFF4B" w14:textId="77777777" w:rsidR="001D39D3" w:rsidRDefault="001D39D3"/>
        </w:tc>
      </w:tr>
      <w:tr w:rsidR="001D39D3" w14:paraId="66BE922E" w14:textId="77777777" w:rsidTr="006D7674">
        <w:tc>
          <w:tcPr>
            <w:tcW w:w="3964" w:type="dxa"/>
          </w:tcPr>
          <w:p w14:paraId="79B27F6D" w14:textId="59B4DB43" w:rsidR="001D39D3" w:rsidRDefault="006D7674">
            <w:r>
              <w:t>Work Number (inc Code):</w:t>
            </w:r>
          </w:p>
        </w:tc>
        <w:tc>
          <w:tcPr>
            <w:tcW w:w="5052" w:type="dxa"/>
            <w:gridSpan w:val="4"/>
          </w:tcPr>
          <w:p w14:paraId="4FCF8217" w14:textId="77777777" w:rsidR="001D39D3" w:rsidRDefault="001D39D3"/>
        </w:tc>
      </w:tr>
      <w:tr w:rsidR="006D7674" w14:paraId="07C684BF" w14:textId="77777777" w:rsidTr="006D7674">
        <w:tc>
          <w:tcPr>
            <w:tcW w:w="3964" w:type="dxa"/>
          </w:tcPr>
          <w:p w14:paraId="27F8CF08" w14:textId="181C08CD" w:rsidR="006D7674" w:rsidRDefault="006D7674">
            <w:r>
              <w:t>Main contact email address:</w:t>
            </w:r>
          </w:p>
        </w:tc>
        <w:tc>
          <w:tcPr>
            <w:tcW w:w="5052" w:type="dxa"/>
            <w:gridSpan w:val="4"/>
          </w:tcPr>
          <w:p w14:paraId="0F2B3615" w14:textId="77777777" w:rsidR="006D7674" w:rsidRDefault="006D7674"/>
        </w:tc>
      </w:tr>
      <w:tr w:rsidR="00E20A57" w14:paraId="1C6825B1" w14:textId="77777777" w:rsidTr="00E20A57">
        <w:tc>
          <w:tcPr>
            <w:tcW w:w="3964" w:type="dxa"/>
          </w:tcPr>
          <w:p w14:paraId="5AC22D03" w14:textId="2CED535A" w:rsidR="00E20A57" w:rsidRDefault="00E20A57">
            <w:r>
              <w:t>Is either parent employed by the school?</w:t>
            </w:r>
          </w:p>
        </w:tc>
        <w:tc>
          <w:tcPr>
            <w:tcW w:w="1263" w:type="dxa"/>
            <w:shd w:val="clear" w:color="auto" w:fill="F2F2F2" w:themeFill="background1" w:themeFillShade="F2"/>
          </w:tcPr>
          <w:p w14:paraId="04CC56C4" w14:textId="440A2AF6" w:rsidR="00E20A57" w:rsidRDefault="00E20A57" w:rsidP="00E20A57">
            <w:pPr>
              <w:jc w:val="center"/>
            </w:pPr>
            <w:r>
              <w:t>Yes</w:t>
            </w:r>
          </w:p>
        </w:tc>
        <w:tc>
          <w:tcPr>
            <w:tcW w:w="1263" w:type="dxa"/>
            <w:shd w:val="clear" w:color="auto" w:fill="F2F2F2" w:themeFill="background1" w:themeFillShade="F2"/>
          </w:tcPr>
          <w:p w14:paraId="2E293F39" w14:textId="77777777" w:rsidR="00E20A57" w:rsidRDefault="00E20A57" w:rsidP="00E20A57">
            <w:pPr>
              <w:jc w:val="center"/>
            </w:pPr>
          </w:p>
        </w:tc>
        <w:tc>
          <w:tcPr>
            <w:tcW w:w="1263" w:type="dxa"/>
            <w:shd w:val="clear" w:color="auto" w:fill="F2F2F2" w:themeFill="background1" w:themeFillShade="F2"/>
          </w:tcPr>
          <w:p w14:paraId="7F6B3303" w14:textId="1EBE89C6" w:rsidR="00E20A57" w:rsidRDefault="00E20A57" w:rsidP="00E20A57">
            <w:pPr>
              <w:jc w:val="center"/>
            </w:pPr>
            <w:r>
              <w:t>No</w:t>
            </w:r>
          </w:p>
        </w:tc>
        <w:tc>
          <w:tcPr>
            <w:tcW w:w="1263" w:type="dxa"/>
            <w:shd w:val="clear" w:color="auto" w:fill="F2F2F2" w:themeFill="background1" w:themeFillShade="F2"/>
          </w:tcPr>
          <w:p w14:paraId="6645BCC8" w14:textId="4A35961B" w:rsidR="00E20A57" w:rsidRDefault="00E20A57" w:rsidP="00E20A57">
            <w:pPr>
              <w:jc w:val="center"/>
            </w:pPr>
          </w:p>
        </w:tc>
      </w:tr>
    </w:tbl>
    <w:p w14:paraId="4AE2DB2D" w14:textId="77EB9C3C" w:rsidR="00E15679" w:rsidRPr="00E20A57" w:rsidRDefault="00E15679" w:rsidP="00E20A57">
      <w:pPr>
        <w:rPr>
          <w:sz w:val="2"/>
          <w:szCs w:val="2"/>
        </w:rPr>
      </w:pPr>
    </w:p>
    <w:tbl>
      <w:tblPr>
        <w:tblStyle w:val="TableGrid"/>
        <w:tblW w:w="0" w:type="auto"/>
        <w:tblLook w:val="04A0" w:firstRow="1" w:lastRow="0" w:firstColumn="1" w:lastColumn="0" w:noHBand="0" w:noVBand="1"/>
      </w:tblPr>
      <w:tblGrid>
        <w:gridCol w:w="3005"/>
        <w:gridCol w:w="1668"/>
        <w:gridCol w:w="4343"/>
      </w:tblGrid>
      <w:tr w:rsidR="006D7674" w14:paraId="43D51226" w14:textId="77777777" w:rsidTr="006D7674">
        <w:tc>
          <w:tcPr>
            <w:tcW w:w="9016" w:type="dxa"/>
            <w:gridSpan w:val="3"/>
            <w:shd w:val="clear" w:color="auto" w:fill="E2EFD9" w:themeFill="accent6" w:themeFillTint="33"/>
          </w:tcPr>
          <w:p w14:paraId="35DEEA73" w14:textId="76B96150" w:rsidR="006D7674" w:rsidRPr="006D7674" w:rsidRDefault="006D7674" w:rsidP="006D7674">
            <w:pPr>
              <w:jc w:val="center"/>
              <w:rPr>
                <w:b/>
                <w:bCs/>
              </w:rPr>
            </w:pPr>
            <w:r w:rsidRPr="006D7674">
              <w:rPr>
                <w:b/>
                <w:bCs/>
              </w:rPr>
              <w:t>Siblings</w:t>
            </w:r>
            <w:r>
              <w:rPr>
                <w:b/>
                <w:bCs/>
              </w:rPr>
              <w:t xml:space="preserve"> (Aged 0-16)</w:t>
            </w:r>
          </w:p>
        </w:tc>
      </w:tr>
      <w:tr w:rsidR="006D7674" w14:paraId="6CAFBEC0" w14:textId="77777777" w:rsidTr="006D7674">
        <w:tc>
          <w:tcPr>
            <w:tcW w:w="3005" w:type="dxa"/>
            <w:shd w:val="clear" w:color="auto" w:fill="F2F2F2" w:themeFill="background1" w:themeFillShade="F2"/>
          </w:tcPr>
          <w:p w14:paraId="60260382" w14:textId="7EB185A6" w:rsidR="006D7674" w:rsidRDefault="006D7674" w:rsidP="006D7674">
            <w:pPr>
              <w:jc w:val="center"/>
            </w:pPr>
            <w:r>
              <w:t>Name of Sibling</w:t>
            </w:r>
          </w:p>
        </w:tc>
        <w:tc>
          <w:tcPr>
            <w:tcW w:w="1668" w:type="dxa"/>
            <w:shd w:val="clear" w:color="auto" w:fill="F2F2F2" w:themeFill="background1" w:themeFillShade="F2"/>
          </w:tcPr>
          <w:p w14:paraId="2D618BE9" w14:textId="5C6B3471" w:rsidR="006D7674" w:rsidRDefault="006D7674" w:rsidP="006D7674">
            <w:pPr>
              <w:jc w:val="center"/>
            </w:pPr>
            <w:r>
              <w:t>Date of Birth</w:t>
            </w:r>
          </w:p>
        </w:tc>
        <w:tc>
          <w:tcPr>
            <w:tcW w:w="4343" w:type="dxa"/>
            <w:shd w:val="clear" w:color="auto" w:fill="F2F2F2" w:themeFill="background1" w:themeFillShade="F2"/>
          </w:tcPr>
          <w:p w14:paraId="124142E3" w14:textId="615CD4AA" w:rsidR="006D7674" w:rsidRDefault="006D7674" w:rsidP="006D7674">
            <w:pPr>
              <w:jc w:val="center"/>
            </w:pPr>
            <w:r>
              <w:t>Current Pre-School/School</w:t>
            </w:r>
          </w:p>
        </w:tc>
      </w:tr>
      <w:tr w:rsidR="006D7674" w14:paraId="36B2D172" w14:textId="77777777" w:rsidTr="006D7674">
        <w:tc>
          <w:tcPr>
            <w:tcW w:w="3005" w:type="dxa"/>
          </w:tcPr>
          <w:p w14:paraId="2D35C61C" w14:textId="77777777" w:rsidR="006D7674" w:rsidRDefault="006D7674"/>
        </w:tc>
        <w:tc>
          <w:tcPr>
            <w:tcW w:w="1668" w:type="dxa"/>
          </w:tcPr>
          <w:p w14:paraId="02FDEB7B" w14:textId="77777777" w:rsidR="006D7674" w:rsidRDefault="006D7674"/>
        </w:tc>
        <w:tc>
          <w:tcPr>
            <w:tcW w:w="4343" w:type="dxa"/>
          </w:tcPr>
          <w:p w14:paraId="623F6FD9" w14:textId="77777777" w:rsidR="006D7674" w:rsidRDefault="006D7674"/>
        </w:tc>
      </w:tr>
      <w:tr w:rsidR="006D7674" w14:paraId="481C72D3" w14:textId="77777777" w:rsidTr="006D7674">
        <w:tc>
          <w:tcPr>
            <w:tcW w:w="3005" w:type="dxa"/>
          </w:tcPr>
          <w:p w14:paraId="0519C554" w14:textId="77777777" w:rsidR="006D7674" w:rsidRDefault="006D7674"/>
        </w:tc>
        <w:tc>
          <w:tcPr>
            <w:tcW w:w="1668" w:type="dxa"/>
          </w:tcPr>
          <w:p w14:paraId="48B3E2DC" w14:textId="77777777" w:rsidR="006D7674" w:rsidRDefault="006D7674"/>
        </w:tc>
        <w:tc>
          <w:tcPr>
            <w:tcW w:w="4343" w:type="dxa"/>
          </w:tcPr>
          <w:p w14:paraId="3812E65E" w14:textId="77777777" w:rsidR="006D7674" w:rsidRDefault="006D7674"/>
        </w:tc>
      </w:tr>
      <w:tr w:rsidR="006D7674" w14:paraId="10CA9B45" w14:textId="77777777" w:rsidTr="006D7674">
        <w:tc>
          <w:tcPr>
            <w:tcW w:w="3005" w:type="dxa"/>
          </w:tcPr>
          <w:p w14:paraId="066DD7DB" w14:textId="77777777" w:rsidR="006D7674" w:rsidRDefault="006D7674"/>
        </w:tc>
        <w:tc>
          <w:tcPr>
            <w:tcW w:w="1668" w:type="dxa"/>
          </w:tcPr>
          <w:p w14:paraId="3EFE9FCF" w14:textId="77777777" w:rsidR="006D7674" w:rsidRDefault="006D7674"/>
        </w:tc>
        <w:tc>
          <w:tcPr>
            <w:tcW w:w="4343" w:type="dxa"/>
          </w:tcPr>
          <w:p w14:paraId="4945AB54" w14:textId="77777777" w:rsidR="006D7674" w:rsidRDefault="006D7674"/>
        </w:tc>
      </w:tr>
    </w:tbl>
    <w:p w14:paraId="24D5ACA0" w14:textId="40D73B04" w:rsidR="006D7674" w:rsidRPr="00E20A57" w:rsidRDefault="006D7674">
      <w:pPr>
        <w:rPr>
          <w:sz w:val="2"/>
          <w:szCs w:val="2"/>
        </w:rPr>
      </w:pPr>
    </w:p>
    <w:tbl>
      <w:tblPr>
        <w:tblStyle w:val="TableGrid"/>
        <w:tblW w:w="0" w:type="auto"/>
        <w:tblLook w:val="04A0" w:firstRow="1" w:lastRow="0" w:firstColumn="1" w:lastColumn="0" w:noHBand="0" w:noVBand="1"/>
      </w:tblPr>
      <w:tblGrid>
        <w:gridCol w:w="7083"/>
        <w:gridCol w:w="992"/>
        <w:gridCol w:w="941"/>
      </w:tblGrid>
      <w:tr w:rsidR="006D7674" w14:paraId="10775E4E" w14:textId="77777777" w:rsidTr="006D7674">
        <w:tc>
          <w:tcPr>
            <w:tcW w:w="9016" w:type="dxa"/>
            <w:gridSpan w:val="3"/>
            <w:shd w:val="clear" w:color="auto" w:fill="E2EFD9" w:themeFill="accent6" w:themeFillTint="33"/>
          </w:tcPr>
          <w:p w14:paraId="50E8DD1C" w14:textId="656CCC3D" w:rsidR="006D7674" w:rsidRPr="006D7674" w:rsidRDefault="006D7674" w:rsidP="006D7674">
            <w:pPr>
              <w:jc w:val="center"/>
              <w:rPr>
                <w:b/>
                <w:bCs/>
              </w:rPr>
            </w:pPr>
            <w:r w:rsidRPr="006D7674">
              <w:rPr>
                <w:b/>
                <w:bCs/>
              </w:rPr>
              <w:t>Notice Period</w:t>
            </w:r>
          </w:p>
        </w:tc>
      </w:tr>
      <w:tr w:rsidR="006D7674" w14:paraId="5AD6452E" w14:textId="77777777" w:rsidTr="000F07FD">
        <w:tc>
          <w:tcPr>
            <w:tcW w:w="9016" w:type="dxa"/>
            <w:gridSpan w:val="3"/>
          </w:tcPr>
          <w:p w14:paraId="36907897" w14:textId="77777777" w:rsidR="006D7674" w:rsidRDefault="006D7674" w:rsidP="006D7674">
            <w:pPr>
              <w:widowControl w:val="0"/>
              <w:overflowPunct w:val="0"/>
              <w:autoSpaceDE w:val="0"/>
              <w:autoSpaceDN w:val="0"/>
              <w:adjustRightInd w:val="0"/>
              <w:spacing w:line="250" w:lineRule="auto"/>
              <w:ind w:right="100"/>
              <w:rPr>
                <w:rFonts w:ascii="Arial" w:hAnsi="Arial" w:cs="Arial"/>
                <w:sz w:val="20"/>
                <w:szCs w:val="20"/>
              </w:rPr>
            </w:pPr>
            <w:r w:rsidRPr="005D2C7B">
              <w:rPr>
                <w:rFonts w:ascii="Arial" w:hAnsi="Arial" w:cs="Arial"/>
                <w:sz w:val="20"/>
                <w:szCs w:val="20"/>
              </w:rPr>
              <w:t>At a later date the Head of Legal and Democratic Services, Clerk to the Appeals Panel, will send a notice of the date and time of the Appeal Panel’s hearing together with a copy of the Authority’s response. At that stage, you will be asked whether you wish to attend the hearing, with or without a representative.</w:t>
            </w:r>
          </w:p>
          <w:p w14:paraId="5F6F0654" w14:textId="77777777" w:rsidR="006D7674" w:rsidRPr="005D2C7B" w:rsidRDefault="006D7674" w:rsidP="006D7674">
            <w:pPr>
              <w:widowControl w:val="0"/>
              <w:overflowPunct w:val="0"/>
              <w:autoSpaceDE w:val="0"/>
              <w:autoSpaceDN w:val="0"/>
              <w:adjustRightInd w:val="0"/>
              <w:spacing w:line="250" w:lineRule="auto"/>
              <w:ind w:right="100"/>
              <w:rPr>
                <w:rFonts w:ascii="Arial" w:hAnsi="Arial" w:cs="Arial"/>
                <w:sz w:val="20"/>
                <w:szCs w:val="20"/>
              </w:rPr>
            </w:pPr>
          </w:p>
          <w:p w14:paraId="4152BDAD" w14:textId="77777777" w:rsidR="006D7674" w:rsidRPr="005D2C7B" w:rsidRDefault="006D7674" w:rsidP="006D7674">
            <w:pPr>
              <w:widowControl w:val="0"/>
              <w:autoSpaceDE w:val="0"/>
              <w:autoSpaceDN w:val="0"/>
              <w:adjustRightInd w:val="0"/>
              <w:spacing w:line="1" w:lineRule="exact"/>
              <w:rPr>
                <w:rFonts w:ascii="Times New Roman" w:hAnsi="Times New Roman" w:cs="Times New Roman"/>
                <w:sz w:val="20"/>
                <w:szCs w:val="20"/>
              </w:rPr>
            </w:pPr>
          </w:p>
          <w:p w14:paraId="34BD3CE7" w14:textId="70193A0D" w:rsidR="006D7674" w:rsidRPr="006D7674" w:rsidRDefault="006D7674" w:rsidP="006D7674">
            <w:pPr>
              <w:widowControl w:val="0"/>
              <w:overflowPunct w:val="0"/>
              <w:autoSpaceDE w:val="0"/>
              <w:autoSpaceDN w:val="0"/>
              <w:adjustRightInd w:val="0"/>
              <w:spacing w:line="287" w:lineRule="auto"/>
              <w:ind w:right="460"/>
              <w:rPr>
                <w:rFonts w:ascii="Arial" w:hAnsi="Arial" w:cs="Arial"/>
                <w:sz w:val="24"/>
                <w:szCs w:val="24"/>
              </w:rPr>
            </w:pPr>
            <w:r w:rsidRPr="005D2C7B">
              <w:rPr>
                <w:rFonts w:ascii="Arial" w:hAnsi="Arial" w:cs="Arial"/>
                <w:sz w:val="20"/>
                <w:szCs w:val="20"/>
              </w:rPr>
              <w:t xml:space="preserve">Appeal hearings take approximately 3 weeks to arrange. The School will give parents 14 days’ </w:t>
            </w:r>
            <w:r w:rsidRPr="005D2C7B">
              <w:rPr>
                <w:rFonts w:ascii="Arial" w:hAnsi="Arial" w:cs="Arial"/>
                <w:sz w:val="20"/>
                <w:szCs w:val="20"/>
              </w:rPr>
              <w:lastRenderedPageBreak/>
              <w:t>notice of the date of an appeal hearing. If parents are prepared to shorten the normal period of notice, it may be possible to arrange an earlier appeal.</w:t>
            </w:r>
            <w:r w:rsidRPr="005D2C7B">
              <w:rPr>
                <w:rFonts w:ascii="Arial" w:hAnsi="Arial" w:cs="Arial"/>
                <w:sz w:val="24"/>
                <w:szCs w:val="24"/>
              </w:rPr>
              <w:t xml:space="preserve"> </w:t>
            </w:r>
          </w:p>
        </w:tc>
      </w:tr>
      <w:tr w:rsidR="006D7674" w14:paraId="7EEE1ED3" w14:textId="77777777" w:rsidTr="006D7674">
        <w:tc>
          <w:tcPr>
            <w:tcW w:w="7083" w:type="dxa"/>
            <w:vMerge w:val="restart"/>
          </w:tcPr>
          <w:p w14:paraId="5F0DD61D" w14:textId="44C67C94" w:rsidR="006D7674" w:rsidRDefault="006D7674">
            <w:r>
              <w:lastRenderedPageBreak/>
              <w:t xml:space="preserve">Do you wish to shorten the normal 14 </w:t>
            </w:r>
            <w:r w:rsidR="00357A71">
              <w:t>days’ notice</w:t>
            </w:r>
            <w:r>
              <w:t xml:space="preserve"> period?</w:t>
            </w:r>
          </w:p>
        </w:tc>
        <w:tc>
          <w:tcPr>
            <w:tcW w:w="992" w:type="dxa"/>
            <w:shd w:val="clear" w:color="auto" w:fill="F2F2F2" w:themeFill="background1" w:themeFillShade="F2"/>
          </w:tcPr>
          <w:p w14:paraId="30DC123E" w14:textId="48EED7BA" w:rsidR="006D7674" w:rsidRDefault="006D7674" w:rsidP="006D7674">
            <w:pPr>
              <w:jc w:val="center"/>
            </w:pPr>
            <w:r>
              <w:t>Yes</w:t>
            </w:r>
          </w:p>
        </w:tc>
        <w:tc>
          <w:tcPr>
            <w:tcW w:w="941" w:type="dxa"/>
            <w:shd w:val="clear" w:color="auto" w:fill="F2F2F2" w:themeFill="background1" w:themeFillShade="F2"/>
          </w:tcPr>
          <w:p w14:paraId="05B4AA18" w14:textId="042422E4" w:rsidR="006D7674" w:rsidRDefault="006D7674" w:rsidP="006D7674">
            <w:pPr>
              <w:jc w:val="center"/>
            </w:pPr>
            <w:r>
              <w:t>No</w:t>
            </w:r>
          </w:p>
        </w:tc>
      </w:tr>
      <w:tr w:rsidR="006D7674" w14:paraId="52DB9644" w14:textId="77777777" w:rsidTr="006D7674">
        <w:tc>
          <w:tcPr>
            <w:tcW w:w="7083" w:type="dxa"/>
            <w:vMerge/>
          </w:tcPr>
          <w:p w14:paraId="71966FDB" w14:textId="77777777" w:rsidR="006D7674" w:rsidRDefault="006D7674"/>
        </w:tc>
        <w:tc>
          <w:tcPr>
            <w:tcW w:w="992" w:type="dxa"/>
          </w:tcPr>
          <w:p w14:paraId="334E1F98" w14:textId="77777777" w:rsidR="006D7674" w:rsidRDefault="006D7674"/>
        </w:tc>
        <w:tc>
          <w:tcPr>
            <w:tcW w:w="941" w:type="dxa"/>
          </w:tcPr>
          <w:p w14:paraId="571EC795" w14:textId="77777777" w:rsidR="006D7674" w:rsidRDefault="006D7674"/>
        </w:tc>
      </w:tr>
    </w:tbl>
    <w:p w14:paraId="4360E203" w14:textId="77777777" w:rsidR="00E20A57" w:rsidRDefault="00E20A57" w:rsidP="006D7674">
      <w:pPr>
        <w:widowControl w:val="0"/>
        <w:autoSpaceDE w:val="0"/>
        <w:autoSpaceDN w:val="0"/>
        <w:adjustRightInd w:val="0"/>
        <w:spacing w:after="0" w:line="240" w:lineRule="auto"/>
        <w:ind w:left="200"/>
        <w:rPr>
          <w:rFonts w:ascii="Arial" w:hAnsi="Arial" w:cs="Arial"/>
          <w:sz w:val="24"/>
          <w:szCs w:val="24"/>
        </w:rPr>
      </w:pPr>
    </w:p>
    <w:tbl>
      <w:tblPr>
        <w:tblStyle w:val="TableGrid"/>
        <w:tblW w:w="0" w:type="auto"/>
        <w:tblInd w:w="-5" w:type="dxa"/>
        <w:tblLook w:val="04A0" w:firstRow="1" w:lastRow="0" w:firstColumn="1" w:lastColumn="0" w:noHBand="0" w:noVBand="1"/>
      </w:tblPr>
      <w:tblGrid>
        <w:gridCol w:w="9021"/>
      </w:tblGrid>
      <w:tr w:rsidR="0040738C" w14:paraId="749C0E40" w14:textId="77777777" w:rsidTr="00072510">
        <w:tc>
          <w:tcPr>
            <w:tcW w:w="9021" w:type="dxa"/>
            <w:shd w:val="clear" w:color="auto" w:fill="E2EFD9" w:themeFill="accent6" w:themeFillTint="33"/>
          </w:tcPr>
          <w:p w14:paraId="2F0BD94C" w14:textId="4AD32965" w:rsidR="0040738C" w:rsidRPr="0040738C" w:rsidRDefault="0040738C" w:rsidP="0040738C">
            <w:pPr>
              <w:widowControl w:val="0"/>
              <w:autoSpaceDE w:val="0"/>
              <w:autoSpaceDN w:val="0"/>
              <w:adjustRightInd w:val="0"/>
              <w:jc w:val="center"/>
              <w:rPr>
                <w:rFonts w:cstheme="minorHAnsi"/>
                <w:b/>
                <w:bCs/>
              </w:rPr>
            </w:pPr>
            <w:r w:rsidRPr="0040738C">
              <w:rPr>
                <w:rFonts w:cstheme="minorHAnsi"/>
                <w:b/>
                <w:bCs/>
              </w:rPr>
              <w:t>Written Supporting Statement</w:t>
            </w:r>
          </w:p>
        </w:tc>
      </w:tr>
      <w:tr w:rsidR="00E20A57" w14:paraId="173332FB" w14:textId="77777777" w:rsidTr="00072510">
        <w:tc>
          <w:tcPr>
            <w:tcW w:w="9021" w:type="dxa"/>
          </w:tcPr>
          <w:p w14:paraId="13E7768C" w14:textId="42BD753D" w:rsidR="00E20A57" w:rsidRPr="00E20A57" w:rsidRDefault="00E20A57" w:rsidP="00E20A57">
            <w:pPr>
              <w:widowControl w:val="0"/>
              <w:autoSpaceDE w:val="0"/>
              <w:autoSpaceDN w:val="0"/>
              <w:adjustRightInd w:val="0"/>
              <w:rPr>
                <w:rFonts w:cstheme="minorHAnsi"/>
              </w:rPr>
            </w:pPr>
            <w:r w:rsidRPr="00E20A57">
              <w:rPr>
                <w:rFonts w:cstheme="minorHAnsi"/>
              </w:rPr>
              <w:t>In the space provided below please clearly state the reasons (in order of priority) for your appeal.</w:t>
            </w:r>
          </w:p>
          <w:p w14:paraId="6F07BEE4" w14:textId="79479028" w:rsidR="00E20A57" w:rsidRPr="00E20A57" w:rsidRDefault="00E20A57" w:rsidP="00E20A57">
            <w:pPr>
              <w:widowControl w:val="0"/>
              <w:autoSpaceDE w:val="0"/>
              <w:autoSpaceDN w:val="0"/>
              <w:adjustRightInd w:val="0"/>
              <w:rPr>
                <w:rFonts w:cstheme="minorHAnsi"/>
                <w:b/>
              </w:rPr>
            </w:pPr>
            <w:r w:rsidRPr="00E20A57">
              <w:rPr>
                <w:rFonts w:cstheme="minorHAnsi"/>
              </w:rPr>
              <w:t xml:space="preserve">(Continue on a separate piece of paper if necessary) </w:t>
            </w:r>
            <w:r w:rsidRPr="00E20A57">
              <w:rPr>
                <w:rFonts w:cstheme="minorHAnsi"/>
                <w:b/>
              </w:rPr>
              <w:t>If you do not state your reasons it may not be possible to schedule an appeal hearing.</w:t>
            </w:r>
          </w:p>
        </w:tc>
      </w:tr>
      <w:tr w:rsidR="00E20A57" w14:paraId="485A952F" w14:textId="77777777" w:rsidTr="00072510">
        <w:tc>
          <w:tcPr>
            <w:tcW w:w="9021" w:type="dxa"/>
          </w:tcPr>
          <w:p w14:paraId="2A906D27" w14:textId="77777777" w:rsidR="00E20A57" w:rsidRDefault="00E20A57" w:rsidP="006D7674">
            <w:pPr>
              <w:widowControl w:val="0"/>
              <w:autoSpaceDE w:val="0"/>
              <w:autoSpaceDN w:val="0"/>
              <w:adjustRightInd w:val="0"/>
              <w:rPr>
                <w:rFonts w:ascii="Arial" w:hAnsi="Arial" w:cs="Arial"/>
                <w:sz w:val="24"/>
                <w:szCs w:val="24"/>
              </w:rPr>
            </w:pPr>
          </w:p>
          <w:p w14:paraId="12064CBC" w14:textId="77777777" w:rsidR="0040738C" w:rsidRDefault="0040738C" w:rsidP="006D7674">
            <w:pPr>
              <w:widowControl w:val="0"/>
              <w:autoSpaceDE w:val="0"/>
              <w:autoSpaceDN w:val="0"/>
              <w:adjustRightInd w:val="0"/>
              <w:rPr>
                <w:rFonts w:ascii="Arial" w:hAnsi="Arial" w:cs="Arial"/>
                <w:sz w:val="24"/>
                <w:szCs w:val="24"/>
              </w:rPr>
            </w:pPr>
          </w:p>
          <w:p w14:paraId="0CEBAF6F" w14:textId="77777777" w:rsidR="0040738C" w:rsidRDefault="0040738C" w:rsidP="006D7674">
            <w:pPr>
              <w:widowControl w:val="0"/>
              <w:autoSpaceDE w:val="0"/>
              <w:autoSpaceDN w:val="0"/>
              <w:adjustRightInd w:val="0"/>
              <w:rPr>
                <w:rFonts w:ascii="Arial" w:hAnsi="Arial" w:cs="Arial"/>
                <w:sz w:val="24"/>
                <w:szCs w:val="24"/>
              </w:rPr>
            </w:pPr>
          </w:p>
          <w:p w14:paraId="05A83289" w14:textId="77777777" w:rsidR="0040738C" w:rsidRDefault="0040738C" w:rsidP="006D7674">
            <w:pPr>
              <w:widowControl w:val="0"/>
              <w:autoSpaceDE w:val="0"/>
              <w:autoSpaceDN w:val="0"/>
              <w:adjustRightInd w:val="0"/>
              <w:rPr>
                <w:rFonts w:ascii="Arial" w:hAnsi="Arial" w:cs="Arial"/>
                <w:sz w:val="24"/>
                <w:szCs w:val="24"/>
              </w:rPr>
            </w:pPr>
          </w:p>
          <w:p w14:paraId="52ACFEFF" w14:textId="77777777" w:rsidR="0040738C" w:rsidRDefault="0040738C" w:rsidP="006D7674">
            <w:pPr>
              <w:widowControl w:val="0"/>
              <w:autoSpaceDE w:val="0"/>
              <w:autoSpaceDN w:val="0"/>
              <w:adjustRightInd w:val="0"/>
              <w:rPr>
                <w:rFonts w:ascii="Arial" w:hAnsi="Arial" w:cs="Arial"/>
                <w:sz w:val="24"/>
                <w:szCs w:val="24"/>
              </w:rPr>
            </w:pPr>
          </w:p>
          <w:p w14:paraId="33DE3E12" w14:textId="77777777" w:rsidR="0040738C" w:rsidRDefault="0040738C" w:rsidP="006D7674">
            <w:pPr>
              <w:widowControl w:val="0"/>
              <w:autoSpaceDE w:val="0"/>
              <w:autoSpaceDN w:val="0"/>
              <w:adjustRightInd w:val="0"/>
              <w:rPr>
                <w:rFonts w:ascii="Arial" w:hAnsi="Arial" w:cs="Arial"/>
                <w:sz w:val="24"/>
                <w:szCs w:val="24"/>
              </w:rPr>
            </w:pPr>
          </w:p>
          <w:p w14:paraId="4E048274" w14:textId="77777777" w:rsidR="0040738C" w:rsidRDefault="0040738C" w:rsidP="006D7674">
            <w:pPr>
              <w:widowControl w:val="0"/>
              <w:autoSpaceDE w:val="0"/>
              <w:autoSpaceDN w:val="0"/>
              <w:adjustRightInd w:val="0"/>
              <w:rPr>
                <w:rFonts w:ascii="Arial" w:hAnsi="Arial" w:cs="Arial"/>
                <w:sz w:val="24"/>
                <w:szCs w:val="24"/>
              </w:rPr>
            </w:pPr>
          </w:p>
          <w:p w14:paraId="05293339" w14:textId="77777777" w:rsidR="0040738C" w:rsidRDefault="0040738C" w:rsidP="006D7674">
            <w:pPr>
              <w:widowControl w:val="0"/>
              <w:autoSpaceDE w:val="0"/>
              <w:autoSpaceDN w:val="0"/>
              <w:adjustRightInd w:val="0"/>
              <w:rPr>
                <w:rFonts w:ascii="Arial" w:hAnsi="Arial" w:cs="Arial"/>
                <w:sz w:val="24"/>
                <w:szCs w:val="24"/>
              </w:rPr>
            </w:pPr>
          </w:p>
          <w:p w14:paraId="1CBD7C3C" w14:textId="77777777" w:rsidR="0040738C" w:rsidRDefault="0040738C" w:rsidP="006D7674">
            <w:pPr>
              <w:widowControl w:val="0"/>
              <w:autoSpaceDE w:val="0"/>
              <w:autoSpaceDN w:val="0"/>
              <w:adjustRightInd w:val="0"/>
              <w:rPr>
                <w:rFonts w:ascii="Arial" w:hAnsi="Arial" w:cs="Arial"/>
                <w:sz w:val="24"/>
                <w:szCs w:val="24"/>
              </w:rPr>
            </w:pPr>
          </w:p>
          <w:p w14:paraId="23ADB6CF" w14:textId="77777777" w:rsidR="0040738C" w:rsidRDefault="0040738C" w:rsidP="006D7674">
            <w:pPr>
              <w:widowControl w:val="0"/>
              <w:autoSpaceDE w:val="0"/>
              <w:autoSpaceDN w:val="0"/>
              <w:adjustRightInd w:val="0"/>
              <w:rPr>
                <w:rFonts w:ascii="Arial" w:hAnsi="Arial" w:cs="Arial"/>
                <w:sz w:val="24"/>
                <w:szCs w:val="24"/>
              </w:rPr>
            </w:pPr>
          </w:p>
          <w:p w14:paraId="095BC000" w14:textId="77777777" w:rsidR="0040738C" w:rsidRDefault="0040738C" w:rsidP="006D7674">
            <w:pPr>
              <w:widowControl w:val="0"/>
              <w:autoSpaceDE w:val="0"/>
              <w:autoSpaceDN w:val="0"/>
              <w:adjustRightInd w:val="0"/>
              <w:rPr>
                <w:rFonts w:ascii="Arial" w:hAnsi="Arial" w:cs="Arial"/>
                <w:sz w:val="24"/>
                <w:szCs w:val="24"/>
              </w:rPr>
            </w:pPr>
          </w:p>
          <w:p w14:paraId="257433E0" w14:textId="77777777" w:rsidR="0040738C" w:rsidRDefault="0040738C" w:rsidP="006D7674">
            <w:pPr>
              <w:widowControl w:val="0"/>
              <w:autoSpaceDE w:val="0"/>
              <w:autoSpaceDN w:val="0"/>
              <w:adjustRightInd w:val="0"/>
              <w:rPr>
                <w:rFonts w:ascii="Arial" w:hAnsi="Arial" w:cs="Arial"/>
                <w:sz w:val="24"/>
                <w:szCs w:val="24"/>
              </w:rPr>
            </w:pPr>
          </w:p>
          <w:p w14:paraId="1BD40F62" w14:textId="77777777" w:rsidR="0040738C" w:rsidRDefault="0040738C" w:rsidP="006D7674">
            <w:pPr>
              <w:widowControl w:val="0"/>
              <w:autoSpaceDE w:val="0"/>
              <w:autoSpaceDN w:val="0"/>
              <w:adjustRightInd w:val="0"/>
              <w:rPr>
                <w:rFonts w:ascii="Arial" w:hAnsi="Arial" w:cs="Arial"/>
                <w:sz w:val="24"/>
                <w:szCs w:val="24"/>
              </w:rPr>
            </w:pPr>
          </w:p>
          <w:p w14:paraId="1E810C5A" w14:textId="77777777" w:rsidR="0040738C" w:rsidRDefault="0040738C" w:rsidP="006D7674">
            <w:pPr>
              <w:widowControl w:val="0"/>
              <w:autoSpaceDE w:val="0"/>
              <w:autoSpaceDN w:val="0"/>
              <w:adjustRightInd w:val="0"/>
              <w:rPr>
                <w:rFonts w:ascii="Arial" w:hAnsi="Arial" w:cs="Arial"/>
                <w:sz w:val="24"/>
                <w:szCs w:val="24"/>
              </w:rPr>
            </w:pPr>
          </w:p>
          <w:p w14:paraId="08B94E0D" w14:textId="77777777" w:rsidR="0040738C" w:rsidRDefault="0040738C" w:rsidP="006D7674">
            <w:pPr>
              <w:widowControl w:val="0"/>
              <w:autoSpaceDE w:val="0"/>
              <w:autoSpaceDN w:val="0"/>
              <w:adjustRightInd w:val="0"/>
              <w:rPr>
                <w:rFonts w:ascii="Arial" w:hAnsi="Arial" w:cs="Arial"/>
                <w:sz w:val="24"/>
                <w:szCs w:val="24"/>
              </w:rPr>
            </w:pPr>
          </w:p>
          <w:p w14:paraId="74F40FA5" w14:textId="77777777" w:rsidR="0040738C" w:rsidRDefault="0040738C" w:rsidP="006D7674">
            <w:pPr>
              <w:widowControl w:val="0"/>
              <w:autoSpaceDE w:val="0"/>
              <w:autoSpaceDN w:val="0"/>
              <w:adjustRightInd w:val="0"/>
              <w:rPr>
                <w:rFonts w:ascii="Arial" w:hAnsi="Arial" w:cs="Arial"/>
                <w:sz w:val="24"/>
                <w:szCs w:val="24"/>
              </w:rPr>
            </w:pPr>
          </w:p>
          <w:p w14:paraId="5AC88180" w14:textId="77777777" w:rsidR="0040738C" w:rsidRDefault="0040738C" w:rsidP="006D7674">
            <w:pPr>
              <w:widowControl w:val="0"/>
              <w:autoSpaceDE w:val="0"/>
              <w:autoSpaceDN w:val="0"/>
              <w:adjustRightInd w:val="0"/>
              <w:rPr>
                <w:rFonts w:ascii="Arial" w:hAnsi="Arial" w:cs="Arial"/>
                <w:sz w:val="24"/>
                <w:szCs w:val="24"/>
              </w:rPr>
            </w:pPr>
          </w:p>
          <w:p w14:paraId="47404DA1" w14:textId="77777777" w:rsidR="0040738C" w:rsidRDefault="0040738C" w:rsidP="006D7674">
            <w:pPr>
              <w:widowControl w:val="0"/>
              <w:autoSpaceDE w:val="0"/>
              <w:autoSpaceDN w:val="0"/>
              <w:adjustRightInd w:val="0"/>
              <w:rPr>
                <w:rFonts w:ascii="Arial" w:hAnsi="Arial" w:cs="Arial"/>
                <w:sz w:val="24"/>
                <w:szCs w:val="24"/>
              </w:rPr>
            </w:pPr>
          </w:p>
          <w:p w14:paraId="4F44EE5B" w14:textId="77777777" w:rsidR="0040738C" w:rsidRDefault="0040738C" w:rsidP="006D7674">
            <w:pPr>
              <w:widowControl w:val="0"/>
              <w:autoSpaceDE w:val="0"/>
              <w:autoSpaceDN w:val="0"/>
              <w:adjustRightInd w:val="0"/>
              <w:rPr>
                <w:rFonts w:ascii="Arial" w:hAnsi="Arial" w:cs="Arial"/>
                <w:sz w:val="24"/>
                <w:szCs w:val="24"/>
              </w:rPr>
            </w:pPr>
          </w:p>
          <w:p w14:paraId="14561B61" w14:textId="77777777" w:rsidR="0040738C" w:rsidRDefault="0040738C" w:rsidP="006D7674">
            <w:pPr>
              <w:widowControl w:val="0"/>
              <w:autoSpaceDE w:val="0"/>
              <w:autoSpaceDN w:val="0"/>
              <w:adjustRightInd w:val="0"/>
              <w:rPr>
                <w:rFonts w:ascii="Arial" w:hAnsi="Arial" w:cs="Arial"/>
                <w:sz w:val="24"/>
                <w:szCs w:val="24"/>
              </w:rPr>
            </w:pPr>
          </w:p>
          <w:p w14:paraId="2C17ED52" w14:textId="77777777" w:rsidR="0040738C" w:rsidRDefault="0040738C" w:rsidP="006D7674">
            <w:pPr>
              <w:widowControl w:val="0"/>
              <w:autoSpaceDE w:val="0"/>
              <w:autoSpaceDN w:val="0"/>
              <w:adjustRightInd w:val="0"/>
              <w:rPr>
                <w:rFonts w:ascii="Arial" w:hAnsi="Arial" w:cs="Arial"/>
                <w:sz w:val="24"/>
                <w:szCs w:val="24"/>
              </w:rPr>
            </w:pPr>
          </w:p>
          <w:p w14:paraId="46DF44D4" w14:textId="77777777" w:rsidR="0040738C" w:rsidRDefault="0040738C" w:rsidP="006D7674">
            <w:pPr>
              <w:widowControl w:val="0"/>
              <w:autoSpaceDE w:val="0"/>
              <w:autoSpaceDN w:val="0"/>
              <w:adjustRightInd w:val="0"/>
              <w:rPr>
                <w:rFonts w:ascii="Arial" w:hAnsi="Arial" w:cs="Arial"/>
                <w:sz w:val="24"/>
                <w:szCs w:val="24"/>
              </w:rPr>
            </w:pPr>
          </w:p>
          <w:p w14:paraId="50F5861E" w14:textId="77777777" w:rsidR="0040738C" w:rsidRDefault="0040738C" w:rsidP="006D7674">
            <w:pPr>
              <w:widowControl w:val="0"/>
              <w:autoSpaceDE w:val="0"/>
              <w:autoSpaceDN w:val="0"/>
              <w:adjustRightInd w:val="0"/>
              <w:rPr>
                <w:rFonts w:ascii="Arial" w:hAnsi="Arial" w:cs="Arial"/>
                <w:sz w:val="24"/>
                <w:szCs w:val="24"/>
              </w:rPr>
            </w:pPr>
          </w:p>
          <w:p w14:paraId="52B30CE6" w14:textId="77777777" w:rsidR="0040738C" w:rsidRDefault="0040738C" w:rsidP="006D7674">
            <w:pPr>
              <w:widowControl w:val="0"/>
              <w:autoSpaceDE w:val="0"/>
              <w:autoSpaceDN w:val="0"/>
              <w:adjustRightInd w:val="0"/>
              <w:rPr>
                <w:rFonts w:ascii="Arial" w:hAnsi="Arial" w:cs="Arial"/>
                <w:sz w:val="24"/>
                <w:szCs w:val="24"/>
              </w:rPr>
            </w:pPr>
          </w:p>
          <w:p w14:paraId="16802DD0" w14:textId="77777777" w:rsidR="0040738C" w:rsidRDefault="0040738C" w:rsidP="006D7674">
            <w:pPr>
              <w:widowControl w:val="0"/>
              <w:autoSpaceDE w:val="0"/>
              <w:autoSpaceDN w:val="0"/>
              <w:adjustRightInd w:val="0"/>
              <w:rPr>
                <w:rFonts w:ascii="Arial" w:hAnsi="Arial" w:cs="Arial"/>
                <w:sz w:val="24"/>
                <w:szCs w:val="24"/>
              </w:rPr>
            </w:pPr>
          </w:p>
          <w:p w14:paraId="5A1B62ED" w14:textId="6BB4DD19" w:rsidR="0040738C" w:rsidRDefault="0040738C" w:rsidP="0040738C">
            <w:pPr>
              <w:widowControl w:val="0"/>
              <w:tabs>
                <w:tab w:val="left" w:pos="1140"/>
              </w:tabs>
              <w:autoSpaceDE w:val="0"/>
              <w:autoSpaceDN w:val="0"/>
              <w:adjustRightInd w:val="0"/>
              <w:rPr>
                <w:rFonts w:ascii="Arial" w:hAnsi="Arial" w:cs="Arial"/>
                <w:sz w:val="24"/>
                <w:szCs w:val="24"/>
              </w:rPr>
            </w:pPr>
          </w:p>
          <w:p w14:paraId="41F6DAFE" w14:textId="77777777" w:rsidR="0040738C" w:rsidRDefault="0040738C" w:rsidP="006D7674">
            <w:pPr>
              <w:widowControl w:val="0"/>
              <w:autoSpaceDE w:val="0"/>
              <w:autoSpaceDN w:val="0"/>
              <w:adjustRightInd w:val="0"/>
              <w:rPr>
                <w:rFonts w:ascii="Arial" w:hAnsi="Arial" w:cs="Arial"/>
                <w:sz w:val="24"/>
                <w:szCs w:val="24"/>
              </w:rPr>
            </w:pPr>
          </w:p>
          <w:p w14:paraId="22378E4B" w14:textId="1962DA7A" w:rsidR="0040738C" w:rsidRDefault="0040738C" w:rsidP="006D7674">
            <w:pPr>
              <w:widowControl w:val="0"/>
              <w:autoSpaceDE w:val="0"/>
              <w:autoSpaceDN w:val="0"/>
              <w:adjustRightInd w:val="0"/>
              <w:rPr>
                <w:rFonts w:ascii="Arial" w:hAnsi="Arial" w:cs="Arial"/>
                <w:sz w:val="24"/>
                <w:szCs w:val="24"/>
              </w:rPr>
            </w:pPr>
          </w:p>
        </w:tc>
      </w:tr>
    </w:tbl>
    <w:p w14:paraId="167A77B3" w14:textId="77777777" w:rsidR="00E20A57" w:rsidRPr="0040738C" w:rsidRDefault="00E20A57" w:rsidP="006D7674">
      <w:pPr>
        <w:widowControl w:val="0"/>
        <w:autoSpaceDE w:val="0"/>
        <w:autoSpaceDN w:val="0"/>
        <w:adjustRightInd w:val="0"/>
        <w:spacing w:after="0" w:line="240" w:lineRule="auto"/>
        <w:ind w:left="200"/>
        <w:rPr>
          <w:rFonts w:ascii="Arial" w:hAnsi="Arial" w:cs="Arial"/>
          <w:sz w:val="2"/>
          <w:szCs w:val="2"/>
        </w:rPr>
      </w:pPr>
    </w:p>
    <w:tbl>
      <w:tblPr>
        <w:tblStyle w:val="TableGrid"/>
        <w:tblW w:w="0" w:type="auto"/>
        <w:tblInd w:w="-5" w:type="dxa"/>
        <w:tblLook w:val="04A0" w:firstRow="1" w:lastRow="0" w:firstColumn="1" w:lastColumn="0" w:noHBand="0" w:noVBand="1"/>
      </w:tblPr>
      <w:tblGrid>
        <w:gridCol w:w="2409"/>
        <w:gridCol w:w="4112"/>
        <w:gridCol w:w="992"/>
        <w:gridCol w:w="1508"/>
      </w:tblGrid>
      <w:tr w:rsidR="00E20A57" w14:paraId="1C56C4BD" w14:textId="77777777" w:rsidTr="00357A71">
        <w:tc>
          <w:tcPr>
            <w:tcW w:w="9021" w:type="dxa"/>
            <w:gridSpan w:val="4"/>
            <w:shd w:val="clear" w:color="auto" w:fill="E2EFD9" w:themeFill="accent6" w:themeFillTint="33"/>
          </w:tcPr>
          <w:p w14:paraId="1A2BC5FA" w14:textId="6B1DBCFE" w:rsidR="00E20A57" w:rsidRPr="00E20A57" w:rsidRDefault="00E20A57" w:rsidP="00E20A57">
            <w:pPr>
              <w:widowControl w:val="0"/>
              <w:autoSpaceDE w:val="0"/>
              <w:autoSpaceDN w:val="0"/>
              <w:adjustRightInd w:val="0"/>
              <w:jc w:val="center"/>
              <w:rPr>
                <w:rFonts w:cstheme="minorHAnsi"/>
                <w:b/>
                <w:bCs/>
              </w:rPr>
            </w:pPr>
            <w:r w:rsidRPr="00E20A57">
              <w:rPr>
                <w:rFonts w:cstheme="minorHAnsi"/>
                <w:b/>
                <w:bCs/>
              </w:rPr>
              <w:t>Declaration</w:t>
            </w:r>
          </w:p>
        </w:tc>
      </w:tr>
      <w:tr w:rsidR="00E20A57" w14:paraId="1E90D5C6" w14:textId="77777777" w:rsidTr="00357A71">
        <w:tc>
          <w:tcPr>
            <w:tcW w:w="9021" w:type="dxa"/>
            <w:gridSpan w:val="4"/>
          </w:tcPr>
          <w:p w14:paraId="47C653FC" w14:textId="33C821FC" w:rsidR="00E20A57" w:rsidRDefault="00E20A57" w:rsidP="00E20A57">
            <w:pPr>
              <w:widowControl w:val="0"/>
              <w:autoSpaceDE w:val="0"/>
              <w:autoSpaceDN w:val="0"/>
              <w:adjustRightInd w:val="0"/>
              <w:rPr>
                <w:rFonts w:ascii="Arial" w:hAnsi="Arial" w:cs="Arial"/>
                <w:sz w:val="24"/>
                <w:szCs w:val="24"/>
              </w:rPr>
            </w:pPr>
            <w:r w:rsidRPr="00E20A57">
              <w:rPr>
                <w:rFonts w:cstheme="minorHAnsi"/>
              </w:rPr>
              <w:t>I certify to the best of my knowledge the information given is correct. I understand that by signing this form I am also giving permission for my name and address to be checked against Telford &amp; Wrekin Council’s Council Tax Records.</w:t>
            </w:r>
          </w:p>
        </w:tc>
      </w:tr>
      <w:tr w:rsidR="00E20A57" w14:paraId="1B28CC3E" w14:textId="77777777" w:rsidTr="00357A71">
        <w:tc>
          <w:tcPr>
            <w:tcW w:w="9021" w:type="dxa"/>
            <w:gridSpan w:val="4"/>
            <w:shd w:val="clear" w:color="auto" w:fill="F2F2F2" w:themeFill="background1" w:themeFillShade="F2"/>
          </w:tcPr>
          <w:p w14:paraId="3565BDA2" w14:textId="1CDADE82" w:rsidR="00E20A57" w:rsidRPr="00E20A57" w:rsidRDefault="00E20A57" w:rsidP="00E20A57">
            <w:pPr>
              <w:widowControl w:val="0"/>
              <w:autoSpaceDE w:val="0"/>
              <w:autoSpaceDN w:val="0"/>
              <w:adjustRightInd w:val="0"/>
              <w:rPr>
                <w:rFonts w:cstheme="minorHAnsi"/>
              </w:rPr>
            </w:pPr>
            <w:r w:rsidRPr="00E20A57">
              <w:rPr>
                <w:rFonts w:cstheme="minorHAnsi"/>
              </w:rPr>
              <w:t>I have parental responsibility for this child. Declaration (to be signed by Parent/Carer)</w:t>
            </w:r>
          </w:p>
        </w:tc>
      </w:tr>
      <w:tr w:rsidR="00E20A57" w14:paraId="70EE8464" w14:textId="77777777" w:rsidTr="00357A71">
        <w:tc>
          <w:tcPr>
            <w:tcW w:w="2409" w:type="dxa"/>
          </w:tcPr>
          <w:p w14:paraId="6F1F4F96" w14:textId="603C1093" w:rsidR="00E20A57" w:rsidRPr="00E20A57" w:rsidRDefault="00E20A57" w:rsidP="00E20A57">
            <w:pPr>
              <w:widowControl w:val="0"/>
              <w:autoSpaceDE w:val="0"/>
              <w:autoSpaceDN w:val="0"/>
              <w:adjustRightInd w:val="0"/>
              <w:rPr>
                <w:rFonts w:cstheme="minorHAnsi"/>
              </w:rPr>
            </w:pPr>
            <w:r w:rsidRPr="00E20A57">
              <w:rPr>
                <w:rFonts w:cstheme="minorHAnsi"/>
              </w:rPr>
              <w:t>Signature of Parent/Carer:</w:t>
            </w:r>
          </w:p>
        </w:tc>
        <w:tc>
          <w:tcPr>
            <w:tcW w:w="4112" w:type="dxa"/>
          </w:tcPr>
          <w:p w14:paraId="1F3D1173" w14:textId="77777777" w:rsidR="00E20A57" w:rsidRPr="00E20A57" w:rsidRDefault="00E20A57" w:rsidP="00E20A57">
            <w:pPr>
              <w:widowControl w:val="0"/>
              <w:autoSpaceDE w:val="0"/>
              <w:autoSpaceDN w:val="0"/>
              <w:adjustRightInd w:val="0"/>
              <w:rPr>
                <w:rFonts w:cstheme="minorHAnsi"/>
              </w:rPr>
            </w:pPr>
          </w:p>
        </w:tc>
        <w:tc>
          <w:tcPr>
            <w:tcW w:w="992" w:type="dxa"/>
          </w:tcPr>
          <w:p w14:paraId="04D3283F" w14:textId="6312FD82" w:rsidR="00E20A57" w:rsidRPr="00E20A57" w:rsidRDefault="00E20A57" w:rsidP="00E20A57">
            <w:pPr>
              <w:widowControl w:val="0"/>
              <w:autoSpaceDE w:val="0"/>
              <w:autoSpaceDN w:val="0"/>
              <w:adjustRightInd w:val="0"/>
              <w:rPr>
                <w:rFonts w:cstheme="minorHAnsi"/>
              </w:rPr>
            </w:pPr>
            <w:r w:rsidRPr="00E20A57">
              <w:rPr>
                <w:rFonts w:cstheme="minorHAnsi"/>
              </w:rPr>
              <w:t>Date:</w:t>
            </w:r>
          </w:p>
        </w:tc>
        <w:tc>
          <w:tcPr>
            <w:tcW w:w="1508" w:type="dxa"/>
          </w:tcPr>
          <w:p w14:paraId="048B5953" w14:textId="53293692" w:rsidR="00E20A57" w:rsidRPr="00E20A57" w:rsidRDefault="00E20A57" w:rsidP="00E20A57">
            <w:pPr>
              <w:widowControl w:val="0"/>
              <w:autoSpaceDE w:val="0"/>
              <w:autoSpaceDN w:val="0"/>
              <w:adjustRightInd w:val="0"/>
              <w:rPr>
                <w:rFonts w:cstheme="minorHAnsi"/>
              </w:rPr>
            </w:pPr>
          </w:p>
        </w:tc>
      </w:tr>
      <w:tr w:rsidR="0040738C" w14:paraId="70A93F1D" w14:textId="77777777" w:rsidTr="00357A71">
        <w:tc>
          <w:tcPr>
            <w:tcW w:w="9021" w:type="dxa"/>
            <w:gridSpan w:val="4"/>
          </w:tcPr>
          <w:p w14:paraId="7090736E" w14:textId="586CD96B" w:rsidR="0040738C" w:rsidRPr="0040738C" w:rsidRDefault="0040738C" w:rsidP="0040738C">
            <w:pPr>
              <w:widowControl w:val="0"/>
              <w:overflowPunct w:val="0"/>
              <w:autoSpaceDE w:val="0"/>
              <w:autoSpaceDN w:val="0"/>
              <w:adjustRightInd w:val="0"/>
              <w:spacing w:line="262" w:lineRule="auto"/>
              <w:ind w:right="40"/>
              <w:rPr>
                <w:rFonts w:ascii="Arial" w:hAnsi="Arial" w:cs="Arial"/>
                <w:sz w:val="18"/>
                <w:szCs w:val="18"/>
              </w:rPr>
            </w:pPr>
            <w:r>
              <w:rPr>
                <w:rFonts w:ascii="Arial" w:hAnsi="Arial" w:cs="Arial"/>
                <w:sz w:val="18"/>
                <w:szCs w:val="18"/>
              </w:rPr>
              <w:t>Details given on this form may affect the outcome of your appeal. Details of your child’s address are particularly important, and all information may be checked by the LA. Information may also be requested from another education authority, school, college or other place of education for the purposes of verifying your child’s previous educational placement. We may withdraw any school place offered if the information you have provided is found to be fraudulent or intentionally misleading.</w:t>
            </w:r>
          </w:p>
        </w:tc>
      </w:tr>
    </w:tbl>
    <w:p w14:paraId="1BFFD329" w14:textId="77777777" w:rsidR="006D7674" w:rsidRDefault="006D7674"/>
    <w:sectPr w:rsidR="006D767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BEFE16" w14:textId="77777777" w:rsidR="00306E50" w:rsidRDefault="00306E50" w:rsidP="006D7674">
      <w:pPr>
        <w:spacing w:after="0" w:line="240" w:lineRule="auto"/>
      </w:pPr>
      <w:r>
        <w:separator/>
      </w:r>
    </w:p>
  </w:endnote>
  <w:endnote w:type="continuationSeparator" w:id="0">
    <w:p w14:paraId="50DA58E0" w14:textId="77777777" w:rsidR="00306E50" w:rsidRDefault="00306E50" w:rsidP="006D76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F7F63F" w14:textId="77777777" w:rsidR="00306E50" w:rsidRDefault="00306E50" w:rsidP="006D7674">
      <w:pPr>
        <w:spacing w:after="0" w:line="240" w:lineRule="auto"/>
      </w:pPr>
      <w:r>
        <w:separator/>
      </w:r>
    </w:p>
  </w:footnote>
  <w:footnote w:type="continuationSeparator" w:id="0">
    <w:p w14:paraId="4D274947" w14:textId="77777777" w:rsidR="00306E50" w:rsidRDefault="00306E50" w:rsidP="006D767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xMzYzMTM3NzIztTBW0lEKTi0uzszPAykwrAUA2KqTWiwAAAA="/>
  </w:docVars>
  <w:rsids>
    <w:rsidRoot w:val="00E15679"/>
    <w:rsid w:val="00072510"/>
    <w:rsid w:val="000A0ABC"/>
    <w:rsid w:val="001D39D3"/>
    <w:rsid w:val="001D3A20"/>
    <w:rsid w:val="00306E50"/>
    <w:rsid w:val="00357A71"/>
    <w:rsid w:val="0040738C"/>
    <w:rsid w:val="005E13B0"/>
    <w:rsid w:val="006D7674"/>
    <w:rsid w:val="007A3E8F"/>
    <w:rsid w:val="00820267"/>
    <w:rsid w:val="0091441A"/>
    <w:rsid w:val="00A76F4C"/>
    <w:rsid w:val="00E15679"/>
    <w:rsid w:val="00E16B1D"/>
    <w:rsid w:val="00E20A57"/>
    <w:rsid w:val="00E2171D"/>
    <w:rsid w:val="00FF57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CCEABC"/>
  <w15:chartTrackingRefBased/>
  <w15:docId w15:val="{C03B11EB-13D3-4C0F-A07E-11A540BB6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5679"/>
    <w:rPr>
      <w:rFonts w:eastAsiaTheme="minorEastAsia"/>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156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D76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7674"/>
    <w:rPr>
      <w:rFonts w:eastAsiaTheme="minorEastAsia"/>
      <w:lang w:eastAsia="en-GB"/>
    </w:rPr>
  </w:style>
  <w:style w:type="paragraph" w:styleId="Footer">
    <w:name w:val="footer"/>
    <w:basedOn w:val="Normal"/>
    <w:link w:val="FooterChar"/>
    <w:uiPriority w:val="99"/>
    <w:unhideWhenUsed/>
    <w:rsid w:val="006D76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7674"/>
    <w:rPr>
      <w:rFonts w:eastAsiaTheme="minorEastAsia"/>
      <w:lang w:eastAsia="en-GB"/>
    </w:rPr>
  </w:style>
  <w:style w:type="character" w:styleId="Hyperlink">
    <w:name w:val="Hyperlink"/>
    <w:basedOn w:val="DefaultParagraphFont"/>
    <w:uiPriority w:val="99"/>
    <w:unhideWhenUsed/>
    <w:rsid w:val="0082026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a2038@taw.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B7984C-40E4-4D6F-B209-C77CB17EA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88</Words>
  <Characters>278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Roberts</dc:creator>
  <cp:keywords/>
  <dc:description/>
  <cp:lastModifiedBy>Ames, Adam - Crudgington Pri(H)</cp:lastModifiedBy>
  <cp:revision>2</cp:revision>
  <dcterms:created xsi:type="dcterms:W3CDTF">2021-02-22T10:37:00Z</dcterms:created>
  <dcterms:modified xsi:type="dcterms:W3CDTF">2021-02-22T10:37:00Z</dcterms:modified>
</cp:coreProperties>
</file>